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830682" w14:textId="77777777" w:rsidR="00E51E19" w:rsidRPr="00E51E19" w:rsidRDefault="00360DC7" w:rsidP="00CA7198">
      <w:pPr>
        <w:rPr>
          <w:rFonts w:cstheme="minorHAnsi"/>
          <w:b/>
          <w:sz w:val="28"/>
        </w:rPr>
      </w:pPr>
      <w:r w:rsidRPr="00E51E19">
        <w:rPr>
          <w:rFonts w:cstheme="minorHAnsi"/>
          <w:b/>
          <w:noProof/>
          <w:sz w:val="28"/>
        </w:rPr>
        <w:drawing>
          <wp:anchor distT="0" distB="0" distL="114300" distR="114300" simplePos="0" relativeHeight="251658240" behindDoc="0" locked="0" layoutInCell="1" allowOverlap="1" wp14:anchorId="74793226" wp14:editId="67D38AC2">
            <wp:simplePos x="0" y="0"/>
            <wp:positionH relativeFrom="margin">
              <wp:posOffset>5181600</wp:posOffset>
            </wp:positionH>
            <wp:positionV relativeFrom="margin">
              <wp:posOffset>0</wp:posOffset>
            </wp:positionV>
            <wp:extent cx="1009650" cy="1009650"/>
            <wp:effectExtent l="0" t="0" r="0" b="0"/>
            <wp:wrapSquare wrapText="bothSides"/>
            <wp:docPr id="2" name="Picture 2" descr="Image result for university of melbourn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university of melbourne logo"/>
                    <pic:cNvPicPr>
                      <a:picLocks noChangeAspect="1" noChangeArrowheads="1"/>
                    </pic:cNvPicPr>
                  </pic:nvPicPr>
                  <pic:blipFill>
                    <a:blip r:embed="rId12" r:link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5D13" w:rsidRPr="00E51E19">
        <w:rPr>
          <w:rFonts w:cstheme="minorHAnsi"/>
          <w:b/>
          <w:sz w:val="28"/>
        </w:rPr>
        <w:t xml:space="preserve">The </w:t>
      </w:r>
      <w:r w:rsidR="009007F2" w:rsidRPr="00E51E19">
        <w:rPr>
          <w:rFonts w:cstheme="minorHAnsi"/>
          <w:b/>
          <w:sz w:val="28"/>
        </w:rPr>
        <w:t xml:space="preserve">University </w:t>
      </w:r>
      <w:r w:rsidR="00E20B95" w:rsidRPr="00E51E19">
        <w:rPr>
          <w:rFonts w:cstheme="minorHAnsi"/>
          <w:b/>
          <w:sz w:val="28"/>
        </w:rPr>
        <w:t>of</w:t>
      </w:r>
      <w:r w:rsidR="009007F2" w:rsidRPr="00E51E19">
        <w:rPr>
          <w:rFonts w:cstheme="minorHAnsi"/>
          <w:b/>
          <w:sz w:val="28"/>
        </w:rPr>
        <w:t xml:space="preserve"> </w:t>
      </w:r>
      <w:r w:rsidR="003D5D13" w:rsidRPr="00E51E19">
        <w:rPr>
          <w:rFonts w:cstheme="minorHAnsi"/>
          <w:b/>
          <w:sz w:val="28"/>
        </w:rPr>
        <w:t xml:space="preserve">Melbourne </w:t>
      </w:r>
    </w:p>
    <w:p w14:paraId="24F1BD64" w14:textId="6EC76BE4" w:rsidR="009007F2" w:rsidRPr="00194659" w:rsidRDefault="003D5D13" w:rsidP="00CA7198">
      <w:pPr>
        <w:rPr>
          <w:rFonts w:cstheme="minorHAnsi"/>
          <w:b/>
          <w:sz w:val="24"/>
        </w:rPr>
      </w:pPr>
      <w:r w:rsidRPr="00194659">
        <w:rPr>
          <w:rFonts w:cstheme="minorHAnsi"/>
          <w:b/>
          <w:sz w:val="24"/>
        </w:rPr>
        <w:t>Research</w:t>
      </w:r>
      <w:r w:rsidR="009007F2" w:rsidRPr="00194659">
        <w:rPr>
          <w:rFonts w:cstheme="minorHAnsi"/>
          <w:b/>
          <w:sz w:val="24"/>
        </w:rPr>
        <w:t xml:space="preserve">, Innovation </w:t>
      </w:r>
      <w:r w:rsidR="00E20B95" w:rsidRPr="00194659">
        <w:rPr>
          <w:rFonts w:cstheme="minorHAnsi"/>
          <w:b/>
          <w:sz w:val="24"/>
        </w:rPr>
        <w:t>a</w:t>
      </w:r>
      <w:r w:rsidR="009007F2" w:rsidRPr="00194659">
        <w:rPr>
          <w:rFonts w:cstheme="minorHAnsi"/>
          <w:b/>
          <w:sz w:val="24"/>
        </w:rPr>
        <w:t xml:space="preserve">nd Commercialisation </w:t>
      </w:r>
    </w:p>
    <w:p w14:paraId="10EB3101" w14:textId="414CD1A3" w:rsidR="006217A3" w:rsidRPr="003334CE" w:rsidRDefault="009007F2" w:rsidP="00CA7198">
      <w:pPr>
        <w:rPr>
          <w:rFonts w:cstheme="minorHAnsi"/>
          <w:b/>
          <w:sz w:val="24"/>
        </w:rPr>
      </w:pPr>
      <w:r w:rsidRPr="003334CE">
        <w:rPr>
          <w:rFonts w:cstheme="minorHAnsi"/>
          <w:b/>
          <w:sz w:val="24"/>
        </w:rPr>
        <w:t>Internal Grant Final Report Form</w:t>
      </w:r>
    </w:p>
    <w:p w14:paraId="0C87A956" w14:textId="116B9DA3" w:rsidR="0037458C" w:rsidRPr="00360DC7" w:rsidRDefault="0037458C" w:rsidP="00CA7198">
      <w:pPr>
        <w:pStyle w:val="BodyText"/>
        <w:spacing w:before="0" w:after="0"/>
        <w:jc w:val="both"/>
        <w:rPr>
          <w:rFonts w:cstheme="minorHAnsi"/>
        </w:rPr>
      </w:pPr>
    </w:p>
    <w:p w14:paraId="546DFA1C" w14:textId="77777777" w:rsidR="0037458C" w:rsidRPr="00360DC7" w:rsidRDefault="0037458C" w:rsidP="00CA7198">
      <w:pPr>
        <w:pStyle w:val="BodyText"/>
        <w:spacing w:before="0" w:after="0"/>
        <w:jc w:val="both"/>
        <w:rPr>
          <w:rFonts w:cstheme="minorHAnsi"/>
        </w:rPr>
      </w:pPr>
    </w:p>
    <w:p w14:paraId="00F647E3" w14:textId="77CC07B1" w:rsidR="0037458C" w:rsidRDefault="0037458C" w:rsidP="00CA7198">
      <w:pPr>
        <w:pStyle w:val="BodyText"/>
        <w:spacing w:before="0" w:after="0"/>
        <w:jc w:val="both"/>
        <w:rPr>
          <w:rFonts w:cstheme="minorHAnsi"/>
        </w:rPr>
      </w:pPr>
    </w:p>
    <w:p w14:paraId="10EB3102" w14:textId="2FA0D5B3" w:rsidR="00144FD4" w:rsidRPr="00360DC7" w:rsidRDefault="219B1275" w:rsidP="611E5B5F">
      <w:pPr>
        <w:pStyle w:val="BodyText"/>
        <w:spacing w:before="0" w:after="0"/>
        <w:ind w:right="-34"/>
        <w:jc w:val="both"/>
        <w:rPr>
          <w:rFonts w:cstheme="minorBidi"/>
          <w:b/>
          <w:bCs/>
          <w:i/>
          <w:iCs/>
        </w:rPr>
      </w:pPr>
      <w:r w:rsidRPr="611E5B5F">
        <w:rPr>
          <w:rFonts w:cstheme="minorBidi"/>
        </w:rPr>
        <w:t>R</w:t>
      </w:r>
      <w:r w:rsidR="5B5632BC" w:rsidRPr="611E5B5F">
        <w:rPr>
          <w:rFonts w:cstheme="minorBidi"/>
        </w:rPr>
        <w:t xml:space="preserve">esearchers </w:t>
      </w:r>
      <w:r w:rsidR="00AD58A8" w:rsidRPr="611E5B5F">
        <w:rPr>
          <w:rFonts w:cstheme="minorBidi"/>
        </w:rPr>
        <w:t>must</w:t>
      </w:r>
      <w:r w:rsidR="5B5632BC" w:rsidRPr="611E5B5F">
        <w:rPr>
          <w:rFonts w:cstheme="minorBidi"/>
        </w:rPr>
        <w:t xml:space="preserve"> submit a </w:t>
      </w:r>
      <w:r w:rsidR="6D57A695" w:rsidRPr="611E5B5F">
        <w:rPr>
          <w:rFonts w:cstheme="minorBidi"/>
        </w:rPr>
        <w:t xml:space="preserve">Final </w:t>
      </w:r>
      <w:r w:rsidR="280A53F9" w:rsidRPr="611E5B5F">
        <w:rPr>
          <w:rFonts w:cstheme="minorBidi"/>
        </w:rPr>
        <w:t>R</w:t>
      </w:r>
      <w:r w:rsidR="5B5632BC" w:rsidRPr="611E5B5F">
        <w:rPr>
          <w:rFonts w:cstheme="minorBidi"/>
        </w:rPr>
        <w:t xml:space="preserve">eport </w:t>
      </w:r>
      <w:r w:rsidR="5E826161" w:rsidRPr="611E5B5F">
        <w:rPr>
          <w:rFonts w:cstheme="minorBidi"/>
        </w:rPr>
        <w:t xml:space="preserve">and Financial Acquittal </w:t>
      </w:r>
      <w:r w:rsidR="28DAC2E5" w:rsidRPr="611E5B5F">
        <w:rPr>
          <w:rFonts w:cstheme="minorBidi"/>
        </w:rPr>
        <w:t>for all Internal Grants</w:t>
      </w:r>
      <w:r w:rsidR="5B5632BC" w:rsidRPr="611E5B5F">
        <w:rPr>
          <w:rFonts w:cstheme="minorBidi"/>
        </w:rPr>
        <w:t>.</w:t>
      </w:r>
      <w:r w:rsidR="4B0CC084" w:rsidRPr="611E5B5F">
        <w:rPr>
          <w:rFonts w:cstheme="minorBidi"/>
        </w:rPr>
        <w:t xml:space="preserve"> </w:t>
      </w:r>
      <w:r w:rsidR="54E52B96" w:rsidRPr="611E5B5F">
        <w:rPr>
          <w:rFonts w:cstheme="minorBidi"/>
        </w:rPr>
        <w:t xml:space="preserve">The completed report should be </w:t>
      </w:r>
      <w:r w:rsidR="09D8A906" w:rsidRPr="611E5B5F">
        <w:rPr>
          <w:rFonts w:cstheme="minorBidi"/>
        </w:rPr>
        <w:t>signed</w:t>
      </w:r>
      <w:r w:rsidR="54E52B96" w:rsidRPr="611E5B5F">
        <w:rPr>
          <w:rFonts w:cstheme="minorBidi"/>
        </w:rPr>
        <w:t xml:space="preserve"> b</w:t>
      </w:r>
      <w:r w:rsidR="08B86A8D" w:rsidRPr="611E5B5F">
        <w:rPr>
          <w:rFonts w:cstheme="minorBidi"/>
        </w:rPr>
        <w:t>y</w:t>
      </w:r>
      <w:r w:rsidR="589FFD1F" w:rsidRPr="611E5B5F">
        <w:rPr>
          <w:rFonts w:cstheme="minorBidi"/>
        </w:rPr>
        <w:t xml:space="preserve"> </w:t>
      </w:r>
      <w:r w:rsidR="286F0D53" w:rsidRPr="611E5B5F">
        <w:rPr>
          <w:rFonts w:cstheme="minorBidi"/>
        </w:rPr>
        <w:t>an</w:t>
      </w:r>
      <w:r w:rsidR="5F6770F0" w:rsidRPr="611E5B5F">
        <w:rPr>
          <w:rFonts w:cstheme="minorBidi"/>
        </w:rPr>
        <w:t xml:space="preserve"> appropriate Faculty</w:t>
      </w:r>
      <w:r w:rsidR="6C33D9E7" w:rsidRPr="611E5B5F">
        <w:rPr>
          <w:rFonts w:cstheme="minorBidi"/>
        </w:rPr>
        <w:t xml:space="preserve"> </w:t>
      </w:r>
      <w:r w:rsidR="29A6245A" w:rsidRPr="611E5B5F">
        <w:rPr>
          <w:rFonts w:cstheme="minorBidi"/>
        </w:rPr>
        <w:t xml:space="preserve">Finance </w:t>
      </w:r>
      <w:r w:rsidR="1890BB2E" w:rsidRPr="611E5B5F">
        <w:rPr>
          <w:rFonts w:cstheme="minorBidi"/>
        </w:rPr>
        <w:t>representative</w:t>
      </w:r>
      <w:r w:rsidR="5547ABBD" w:rsidRPr="611E5B5F">
        <w:rPr>
          <w:rFonts w:cstheme="minorBidi"/>
        </w:rPr>
        <w:t>,</w:t>
      </w:r>
      <w:r w:rsidR="29A6245A" w:rsidRPr="611E5B5F">
        <w:rPr>
          <w:rFonts w:cstheme="minorBidi"/>
        </w:rPr>
        <w:t xml:space="preserve"> </w:t>
      </w:r>
      <w:r w:rsidR="77ED3E53" w:rsidRPr="611E5B5F">
        <w:rPr>
          <w:rFonts w:cstheme="minorBidi"/>
        </w:rPr>
        <w:t>the Head</w:t>
      </w:r>
      <w:r w:rsidR="54E52B96" w:rsidRPr="611E5B5F">
        <w:rPr>
          <w:rFonts w:cstheme="minorBidi"/>
        </w:rPr>
        <w:t xml:space="preserve"> of Department</w:t>
      </w:r>
      <w:r w:rsidR="5E5DD7AF" w:rsidRPr="611E5B5F">
        <w:rPr>
          <w:rFonts w:cstheme="minorBidi"/>
        </w:rPr>
        <w:t xml:space="preserve"> or equivalent</w:t>
      </w:r>
      <w:r w:rsidR="54E52B96" w:rsidRPr="611E5B5F">
        <w:rPr>
          <w:rFonts w:cstheme="minorBidi"/>
        </w:rPr>
        <w:t>, and a copy</w:t>
      </w:r>
      <w:r w:rsidR="567C3261" w:rsidRPr="611E5B5F">
        <w:rPr>
          <w:rFonts w:cstheme="minorBidi"/>
        </w:rPr>
        <w:t xml:space="preserve"> made available to</w:t>
      </w:r>
      <w:r w:rsidR="2C9C6FDE" w:rsidRPr="611E5B5F">
        <w:rPr>
          <w:rFonts w:cstheme="minorBidi"/>
        </w:rPr>
        <w:t xml:space="preserve"> any</w:t>
      </w:r>
      <w:r w:rsidR="0D4284C2" w:rsidRPr="611E5B5F">
        <w:rPr>
          <w:rFonts w:cstheme="minorBidi"/>
        </w:rPr>
        <w:t xml:space="preserve"> </w:t>
      </w:r>
      <w:r w:rsidR="567C3261" w:rsidRPr="611E5B5F">
        <w:rPr>
          <w:rFonts w:cstheme="minorBidi"/>
        </w:rPr>
        <w:t>collaborators.</w:t>
      </w:r>
      <w:r w:rsidR="7A6B0988" w:rsidRPr="611E5B5F">
        <w:rPr>
          <w:rFonts w:cstheme="minorBidi"/>
        </w:rPr>
        <w:t xml:space="preserve"> </w:t>
      </w:r>
      <w:r w:rsidR="19B620EB" w:rsidRPr="611E5B5F">
        <w:rPr>
          <w:rFonts w:cstheme="minorBidi"/>
        </w:rPr>
        <w:t>Queries and c</w:t>
      </w:r>
      <w:r w:rsidR="25B1EC85" w:rsidRPr="611E5B5F">
        <w:rPr>
          <w:rFonts w:cstheme="minorBidi"/>
        </w:rPr>
        <w:t xml:space="preserve">ompleted forms should be </w:t>
      </w:r>
      <w:r w:rsidR="759CD869" w:rsidRPr="611E5B5F">
        <w:rPr>
          <w:rFonts w:cstheme="minorBidi"/>
        </w:rPr>
        <w:t>submitted electronically via</w:t>
      </w:r>
      <w:r w:rsidR="25B1EC85" w:rsidRPr="611E5B5F">
        <w:rPr>
          <w:rFonts w:cstheme="minorBidi"/>
        </w:rPr>
        <w:t xml:space="preserve"> </w:t>
      </w:r>
      <w:hyperlink r:id="rId14">
        <w:r w:rsidR="027DF631" w:rsidRPr="611E5B5F">
          <w:rPr>
            <w:rStyle w:val="Hyperlink"/>
          </w:rPr>
          <w:t>res-devschemes@unimelb.edu.au</w:t>
        </w:r>
      </w:hyperlink>
      <w:r w:rsidR="027DF631">
        <w:t xml:space="preserve"> </w:t>
      </w:r>
      <w:r w:rsidR="25B1EC85" w:rsidRPr="611E5B5F">
        <w:rPr>
          <w:rFonts w:cstheme="minorBidi"/>
        </w:rPr>
        <w:t xml:space="preserve">. </w:t>
      </w:r>
    </w:p>
    <w:p w14:paraId="10EB3103" w14:textId="77777777" w:rsidR="00A9473F" w:rsidRPr="00360DC7" w:rsidRDefault="00A9473F" w:rsidP="00CA7198">
      <w:pPr>
        <w:jc w:val="both"/>
        <w:rPr>
          <w:rFonts w:cstheme="minorHAnsi"/>
        </w:rPr>
      </w:pPr>
    </w:p>
    <w:p w14:paraId="783CF639" w14:textId="62A2207B" w:rsidR="00711FBD" w:rsidRPr="00653DA7" w:rsidRDefault="00711FBD" w:rsidP="00711FBD">
      <w:pPr>
        <w:pStyle w:val="Heading1"/>
        <w:shd w:val="clear" w:color="auto" w:fill="365F91" w:themeFill="accent1" w:themeFillShade="BF"/>
        <w:ind w:firstLine="52"/>
        <w:jc w:val="center"/>
        <w:rPr>
          <w:rFonts w:cs="Arial"/>
          <w:b w:val="0"/>
          <w:color w:val="FFFFFF" w:themeColor="background1"/>
          <w:szCs w:val="22"/>
        </w:rPr>
      </w:pPr>
      <w:r>
        <w:rPr>
          <w:rFonts w:cs="Arial"/>
          <w:color w:val="FFFFFF" w:themeColor="background1"/>
          <w:szCs w:val="22"/>
        </w:rPr>
        <w:t>A:</w:t>
      </w:r>
      <w:r w:rsidR="0084444A">
        <w:rPr>
          <w:rFonts w:cs="Arial"/>
          <w:color w:val="FFFFFF" w:themeColor="background1"/>
          <w:szCs w:val="22"/>
        </w:rPr>
        <w:t xml:space="preserve"> </w:t>
      </w:r>
      <w:r w:rsidR="00497EBC">
        <w:rPr>
          <w:rFonts w:cs="Arial"/>
          <w:color w:val="FFFFFF" w:themeColor="background1"/>
          <w:szCs w:val="22"/>
        </w:rPr>
        <w:t>General information</w:t>
      </w:r>
    </w:p>
    <w:p w14:paraId="48FBA02F" w14:textId="77777777" w:rsidR="00711FBD" w:rsidRDefault="00711FBD" w:rsidP="00BF5C94">
      <w:pPr>
        <w:rPr>
          <w:rFonts w:ascii="Calibri" w:hAnsi="Calibri" w:cs="Calibri"/>
          <w:b/>
          <w:szCs w:val="22"/>
        </w:rPr>
      </w:pPr>
    </w:p>
    <w:p w14:paraId="1F35CEB7" w14:textId="398B525C" w:rsidR="0055209D" w:rsidRDefault="00497EBC" w:rsidP="00BF5C94">
      <w:pPr>
        <w:rPr>
          <w:rFonts w:cstheme="minorHAnsi"/>
          <w:b/>
          <w:sz w:val="20"/>
          <w:szCs w:val="20"/>
        </w:rPr>
      </w:pPr>
      <w:r w:rsidRPr="006674F8">
        <w:rPr>
          <w:rFonts w:cstheme="minorHAnsi"/>
          <w:b/>
          <w:sz w:val="20"/>
          <w:szCs w:val="20"/>
        </w:rPr>
        <w:t xml:space="preserve">Chief Investigator </w:t>
      </w:r>
      <w:r w:rsidR="006674F8" w:rsidRPr="006674F8">
        <w:rPr>
          <w:rFonts w:cstheme="minorHAnsi"/>
          <w:b/>
          <w:sz w:val="20"/>
          <w:szCs w:val="20"/>
        </w:rPr>
        <w:t>Details</w:t>
      </w:r>
    </w:p>
    <w:p w14:paraId="650796A3" w14:textId="77777777" w:rsidR="006674F8" w:rsidRPr="006674F8" w:rsidRDefault="006674F8" w:rsidP="00BF5C94">
      <w:pPr>
        <w:rPr>
          <w:rFonts w:cstheme="minorHAnsi"/>
          <w:b/>
          <w:sz w:val="20"/>
          <w:szCs w:val="20"/>
        </w:rPr>
      </w:pPr>
    </w:p>
    <w:tbl>
      <w:tblPr>
        <w:tblStyle w:val="TableGrid"/>
        <w:tblW w:w="9683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2122"/>
        <w:gridCol w:w="2693"/>
        <w:gridCol w:w="2135"/>
        <w:gridCol w:w="2733"/>
      </w:tblGrid>
      <w:tr w:rsidR="00491AD1" w:rsidRPr="00A10E0F" w14:paraId="43F91362" w14:textId="278DF85D" w:rsidTr="005472F6">
        <w:tc>
          <w:tcPr>
            <w:tcW w:w="2122" w:type="dxa"/>
            <w:shd w:val="clear" w:color="auto" w:fill="DBE5F1" w:themeFill="accent1" w:themeFillTint="33"/>
            <w:vAlign w:val="center"/>
          </w:tcPr>
          <w:p w14:paraId="4105E5BA" w14:textId="2F4D80A7" w:rsidR="00491AD1" w:rsidRPr="008F5C22" w:rsidRDefault="00491AD1" w:rsidP="006D5EBC">
            <w:pPr>
              <w:spacing w:after="120"/>
              <w:rPr>
                <w:b/>
                <w:bCs/>
                <w:sz w:val="20"/>
                <w:szCs w:val="20"/>
              </w:rPr>
            </w:pPr>
            <w:r w:rsidRPr="008F5C22">
              <w:rPr>
                <w:b/>
                <w:bCs/>
                <w:sz w:val="20"/>
                <w:szCs w:val="20"/>
              </w:rPr>
              <w:t>CI Name</w:t>
            </w:r>
          </w:p>
        </w:tc>
        <w:tc>
          <w:tcPr>
            <w:tcW w:w="2693" w:type="dxa"/>
            <w:shd w:val="clear" w:color="auto" w:fill="F2F2F2" w:themeFill="background1" w:themeFillShade="F2"/>
          </w:tcPr>
          <w:p w14:paraId="1A4AD5CF" w14:textId="77777777" w:rsidR="00491AD1" w:rsidRPr="00A10E0F" w:rsidRDefault="00491AD1" w:rsidP="006D5EBC">
            <w:pPr>
              <w:rPr>
                <w:bCs/>
              </w:rPr>
            </w:pPr>
          </w:p>
        </w:tc>
        <w:tc>
          <w:tcPr>
            <w:tcW w:w="2135" w:type="dxa"/>
            <w:shd w:val="clear" w:color="auto" w:fill="DBE5F1" w:themeFill="accent1" w:themeFillTint="33"/>
          </w:tcPr>
          <w:p w14:paraId="00E52889" w14:textId="7579C25D" w:rsidR="00491AD1" w:rsidRPr="008F5C22" w:rsidRDefault="00491AD1" w:rsidP="006D5EBC">
            <w:pPr>
              <w:rPr>
                <w:bCs/>
                <w:sz w:val="20"/>
                <w:szCs w:val="20"/>
              </w:rPr>
            </w:pPr>
            <w:r w:rsidRPr="008F5C22">
              <w:rPr>
                <w:b/>
                <w:bCs/>
                <w:sz w:val="20"/>
                <w:szCs w:val="20"/>
              </w:rPr>
              <w:t>Position</w:t>
            </w:r>
          </w:p>
        </w:tc>
        <w:tc>
          <w:tcPr>
            <w:tcW w:w="2733" w:type="dxa"/>
            <w:shd w:val="clear" w:color="auto" w:fill="F2F2F2" w:themeFill="background1" w:themeFillShade="F2"/>
          </w:tcPr>
          <w:p w14:paraId="0C7DDCE8" w14:textId="703D7602" w:rsidR="00491AD1" w:rsidRPr="00A10E0F" w:rsidRDefault="00491AD1" w:rsidP="006D5EBC">
            <w:pPr>
              <w:rPr>
                <w:bCs/>
              </w:rPr>
            </w:pPr>
          </w:p>
        </w:tc>
      </w:tr>
      <w:tr w:rsidR="00491AD1" w:rsidRPr="00A10E0F" w14:paraId="6CFBA5C9" w14:textId="0E0A8C7E" w:rsidTr="005472F6">
        <w:tc>
          <w:tcPr>
            <w:tcW w:w="2122" w:type="dxa"/>
            <w:shd w:val="clear" w:color="auto" w:fill="DBE5F1" w:themeFill="accent1" w:themeFillTint="33"/>
            <w:vAlign w:val="center"/>
          </w:tcPr>
          <w:p w14:paraId="24F037D2" w14:textId="2EF3737F" w:rsidR="00491AD1" w:rsidRPr="008F5C22" w:rsidRDefault="00491AD1" w:rsidP="006D5EBC">
            <w:pPr>
              <w:spacing w:after="120"/>
              <w:rPr>
                <w:b/>
                <w:bCs/>
                <w:sz w:val="20"/>
                <w:szCs w:val="20"/>
              </w:rPr>
            </w:pPr>
            <w:r w:rsidRPr="008F5C22">
              <w:rPr>
                <w:b/>
                <w:bCs/>
                <w:sz w:val="20"/>
                <w:szCs w:val="20"/>
              </w:rPr>
              <w:t>Department</w:t>
            </w:r>
          </w:p>
        </w:tc>
        <w:tc>
          <w:tcPr>
            <w:tcW w:w="2693" w:type="dxa"/>
            <w:shd w:val="clear" w:color="auto" w:fill="F2F2F2" w:themeFill="background1" w:themeFillShade="F2"/>
          </w:tcPr>
          <w:p w14:paraId="2E9A354D" w14:textId="77777777" w:rsidR="00491AD1" w:rsidRPr="00A10E0F" w:rsidRDefault="00491AD1" w:rsidP="006D5EBC">
            <w:pPr>
              <w:rPr>
                <w:bCs/>
              </w:rPr>
            </w:pPr>
          </w:p>
        </w:tc>
        <w:tc>
          <w:tcPr>
            <w:tcW w:w="2135" w:type="dxa"/>
            <w:tcBorders>
              <w:bottom w:val="single" w:sz="4" w:space="0" w:color="DBE5F1" w:themeColor="accent1" w:themeTint="33"/>
            </w:tcBorders>
            <w:shd w:val="clear" w:color="auto" w:fill="DBE5F1" w:themeFill="accent1" w:themeFillTint="33"/>
          </w:tcPr>
          <w:p w14:paraId="4F11B89E" w14:textId="06DE6BC0" w:rsidR="00491AD1" w:rsidRPr="008F5C22" w:rsidRDefault="00491AD1" w:rsidP="006D5EBC">
            <w:pPr>
              <w:rPr>
                <w:bCs/>
                <w:sz w:val="20"/>
                <w:szCs w:val="20"/>
              </w:rPr>
            </w:pPr>
            <w:r w:rsidRPr="008F5C22">
              <w:rPr>
                <w:b/>
                <w:bCs/>
                <w:sz w:val="20"/>
                <w:szCs w:val="20"/>
              </w:rPr>
              <w:t>Department</w:t>
            </w:r>
          </w:p>
        </w:tc>
        <w:tc>
          <w:tcPr>
            <w:tcW w:w="2733" w:type="dxa"/>
            <w:tcBorders>
              <w:bottom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45BC6C3B" w14:textId="2E27FC95" w:rsidR="00491AD1" w:rsidRPr="00A10E0F" w:rsidRDefault="00491AD1" w:rsidP="006D5EBC">
            <w:pPr>
              <w:rPr>
                <w:bCs/>
              </w:rPr>
            </w:pPr>
          </w:p>
        </w:tc>
      </w:tr>
      <w:tr w:rsidR="00491AD1" w:rsidRPr="00A10E0F" w14:paraId="6D0DB9EF" w14:textId="661C7443" w:rsidTr="005472F6">
        <w:tc>
          <w:tcPr>
            <w:tcW w:w="2122" w:type="dxa"/>
            <w:shd w:val="clear" w:color="auto" w:fill="DBE5F1" w:themeFill="accent1" w:themeFillTint="33"/>
            <w:vAlign w:val="center"/>
          </w:tcPr>
          <w:p w14:paraId="1F86E633" w14:textId="5C1CBD0F" w:rsidR="00491AD1" w:rsidRPr="008F5C22" w:rsidRDefault="00491AD1" w:rsidP="006D5EBC">
            <w:pPr>
              <w:spacing w:after="120"/>
              <w:rPr>
                <w:b/>
                <w:bCs/>
                <w:sz w:val="20"/>
                <w:szCs w:val="20"/>
              </w:rPr>
            </w:pPr>
            <w:r w:rsidRPr="008F5C22">
              <w:rPr>
                <w:b/>
                <w:bCs/>
                <w:sz w:val="20"/>
                <w:szCs w:val="20"/>
              </w:rPr>
              <w:t>E-mail</w:t>
            </w:r>
          </w:p>
        </w:tc>
        <w:tc>
          <w:tcPr>
            <w:tcW w:w="2693" w:type="dxa"/>
            <w:shd w:val="clear" w:color="auto" w:fill="F2F2F2" w:themeFill="background1" w:themeFillShade="F2"/>
            <w:vAlign w:val="center"/>
          </w:tcPr>
          <w:p w14:paraId="1539FF8E" w14:textId="77777777" w:rsidR="00491AD1" w:rsidRPr="00A10E0F" w:rsidRDefault="00491AD1" w:rsidP="006D5EBC">
            <w:pPr>
              <w:rPr>
                <w:bCs/>
              </w:rPr>
            </w:pPr>
          </w:p>
        </w:tc>
        <w:tc>
          <w:tcPr>
            <w:tcW w:w="2135" w:type="dxa"/>
            <w:tcBorders>
              <w:top w:val="single" w:sz="4" w:space="0" w:color="DBE5F1" w:themeColor="accent1" w:themeTint="33"/>
            </w:tcBorders>
            <w:shd w:val="clear" w:color="auto" w:fill="DBE5F1" w:themeFill="accent1" w:themeFillTint="33"/>
          </w:tcPr>
          <w:p w14:paraId="5353A565" w14:textId="77777777" w:rsidR="00491AD1" w:rsidRPr="00A10E0F" w:rsidRDefault="00491AD1" w:rsidP="006D5EBC">
            <w:pPr>
              <w:rPr>
                <w:bCs/>
              </w:rPr>
            </w:pPr>
          </w:p>
        </w:tc>
        <w:tc>
          <w:tcPr>
            <w:tcW w:w="2733" w:type="dxa"/>
            <w:tcBorders>
              <w:top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6CA52639" w14:textId="66D9F9DE" w:rsidR="00491AD1" w:rsidRPr="00A10E0F" w:rsidRDefault="00491AD1" w:rsidP="006D5EBC">
            <w:pPr>
              <w:rPr>
                <w:bCs/>
              </w:rPr>
            </w:pPr>
          </w:p>
        </w:tc>
      </w:tr>
    </w:tbl>
    <w:p w14:paraId="34F2B8FC" w14:textId="77777777" w:rsidR="00121207" w:rsidRDefault="00121207" w:rsidP="00BF5C94">
      <w:pPr>
        <w:rPr>
          <w:rFonts w:ascii="Calibri" w:hAnsi="Calibri" w:cs="Calibri"/>
          <w:b/>
          <w:szCs w:val="22"/>
        </w:rPr>
      </w:pPr>
    </w:p>
    <w:p w14:paraId="1FFF2E9A" w14:textId="0949A5FA" w:rsidR="00A86536" w:rsidRDefault="00497EBC" w:rsidP="00BF5C94">
      <w:pPr>
        <w:rPr>
          <w:rFonts w:cstheme="minorHAnsi"/>
          <w:b/>
          <w:sz w:val="20"/>
          <w:szCs w:val="20"/>
        </w:rPr>
      </w:pPr>
      <w:r w:rsidRPr="006674F8">
        <w:rPr>
          <w:rFonts w:cstheme="minorHAnsi"/>
          <w:b/>
          <w:sz w:val="20"/>
          <w:szCs w:val="20"/>
        </w:rPr>
        <w:t>Scheme</w:t>
      </w:r>
      <w:r w:rsidR="006674F8" w:rsidRPr="006674F8">
        <w:rPr>
          <w:rFonts w:cstheme="minorHAnsi"/>
          <w:b/>
          <w:sz w:val="20"/>
          <w:szCs w:val="20"/>
        </w:rPr>
        <w:t xml:space="preserve"> Details</w:t>
      </w:r>
    </w:p>
    <w:p w14:paraId="5A855156" w14:textId="77777777" w:rsidR="006674F8" w:rsidRPr="006674F8" w:rsidRDefault="006674F8" w:rsidP="00BF5C94">
      <w:pPr>
        <w:rPr>
          <w:rFonts w:cstheme="minorHAnsi"/>
          <w:b/>
          <w:sz w:val="20"/>
          <w:szCs w:val="20"/>
        </w:rPr>
      </w:pPr>
    </w:p>
    <w:tbl>
      <w:tblPr>
        <w:tblStyle w:val="TableGrid"/>
        <w:tblW w:w="9683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2122"/>
        <w:gridCol w:w="2719"/>
        <w:gridCol w:w="2100"/>
        <w:gridCol w:w="2742"/>
      </w:tblGrid>
      <w:tr w:rsidR="00A86536" w:rsidRPr="00A10E0F" w14:paraId="5C023502" w14:textId="77777777" w:rsidTr="22AB190C">
        <w:tc>
          <w:tcPr>
            <w:tcW w:w="2122" w:type="dxa"/>
            <w:shd w:val="clear" w:color="auto" w:fill="DBE5F1" w:themeFill="accent1" w:themeFillTint="33"/>
            <w:vAlign w:val="center"/>
          </w:tcPr>
          <w:p w14:paraId="3314647B" w14:textId="77777777" w:rsidR="00A86536" w:rsidRPr="0084444A" w:rsidRDefault="00A86536" w:rsidP="006D5EBC">
            <w:pPr>
              <w:spacing w:after="120"/>
              <w:rPr>
                <w:b/>
                <w:bCs/>
                <w:sz w:val="20"/>
                <w:szCs w:val="20"/>
              </w:rPr>
            </w:pPr>
            <w:r w:rsidRPr="0084444A">
              <w:rPr>
                <w:b/>
                <w:bCs/>
                <w:sz w:val="20"/>
                <w:szCs w:val="20"/>
              </w:rPr>
              <w:t>Funding Scheme title</w:t>
            </w:r>
          </w:p>
        </w:tc>
        <w:tc>
          <w:tcPr>
            <w:tcW w:w="7561" w:type="dxa"/>
            <w:gridSpan w:val="3"/>
            <w:shd w:val="clear" w:color="auto" w:fill="F2F2F2" w:themeFill="background1" w:themeFillShade="F2"/>
          </w:tcPr>
          <w:p w14:paraId="305F8871" w14:textId="77777777" w:rsidR="00A86536" w:rsidRPr="00A10E0F" w:rsidRDefault="00A86536" w:rsidP="006D5EBC">
            <w:pPr>
              <w:rPr>
                <w:bCs/>
              </w:rPr>
            </w:pPr>
          </w:p>
        </w:tc>
      </w:tr>
      <w:tr w:rsidR="00A86536" w:rsidRPr="00A10E0F" w14:paraId="09BB8B36" w14:textId="77777777" w:rsidTr="22AB190C">
        <w:tc>
          <w:tcPr>
            <w:tcW w:w="2122" w:type="dxa"/>
            <w:shd w:val="clear" w:color="auto" w:fill="DBE5F1" w:themeFill="accent1" w:themeFillTint="33"/>
            <w:vAlign w:val="center"/>
          </w:tcPr>
          <w:p w14:paraId="5BB88563" w14:textId="77777777" w:rsidR="00A86536" w:rsidRPr="0084444A" w:rsidRDefault="00A86536" w:rsidP="006D5EBC">
            <w:pPr>
              <w:spacing w:after="120"/>
              <w:rPr>
                <w:b/>
                <w:bCs/>
                <w:sz w:val="20"/>
                <w:szCs w:val="20"/>
              </w:rPr>
            </w:pPr>
            <w:r w:rsidRPr="0084444A">
              <w:rPr>
                <w:b/>
                <w:bCs/>
                <w:sz w:val="20"/>
                <w:szCs w:val="20"/>
              </w:rPr>
              <w:t>Title of Grant</w:t>
            </w:r>
          </w:p>
        </w:tc>
        <w:tc>
          <w:tcPr>
            <w:tcW w:w="7561" w:type="dxa"/>
            <w:gridSpan w:val="3"/>
            <w:shd w:val="clear" w:color="auto" w:fill="F2F2F2" w:themeFill="background1" w:themeFillShade="F2"/>
          </w:tcPr>
          <w:p w14:paraId="50E203E0" w14:textId="77777777" w:rsidR="00A86536" w:rsidRPr="00A10E0F" w:rsidRDefault="00A86536" w:rsidP="006D5EBC">
            <w:pPr>
              <w:rPr>
                <w:bCs/>
              </w:rPr>
            </w:pPr>
          </w:p>
        </w:tc>
      </w:tr>
      <w:tr w:rsidR="009C1173" w14:paraId="34B242C7" w14:textId="77777777" w:rsidTr="22AB190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369"/>
        </w:trPr>
        <w:tc>
          <w:tcPr>
            <w:tcW w:w="212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BE5F1" w:themeFill="accent1" w:themeFillTint="33"/>
          </w:tcPr>
          <w:p w14:paraId="7E4103AC" w14:textId="3B17C754" w:rsidR="009C1173" w:rsidRPr="0084444A" w:rsidRDefault="009C1173" w:rsidP="00BF5C94">
            <w:pPr>
              <w:rPr>
                <w:b/>
                <w:bCs/>
                <w:sz w:val="20"/>
                <w:szCs w:val="20"/>
              </w:rPr>
            </w:pPr>
            <w:r w:rsidRPr="0084444A">
              <w:rPr>
                <w:b/>
                <w:bCs/>
                <w:sz w:val="20"/>
                <w:szCs w:val="20"/>
              </w:rPr>
              <w:t>Themis Agreements #</w:t>
            </w:r>
          </w:p>
        </w:tc>
        <w:tc>
          <w:tcPr>
            <w:tcW w:w="271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F36C94F" w14:textId="77777777" w:rsidR="009C1173" w:rsidRDefault="009C1173" w:rsidP="00BF5C94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10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BE5F1" w:themeFill="accent1" w:themeFillTint="33"/>
          </w:tcPr>
          <w:p w14:paraId="13D59DDD" w14:textId="0433C8DA" w:rsidR="009C1173" w:rsidRPr="0084444A" w:rsidRDefault="333040FB" w:rsidP="00BF5C94">
            <w:pPr>
              <w:rPr>
                <w:b/>
                <w:bCs/>
                <w:sz w:val="20"/>
                <w:szCs w:val="20"/>
              </w:rPr>
            </w:pPr>
            <w:r w:rsidRPr="22AB190C">
              <w:rPr>
                <w:b/>
                <w:bCs/>
                <w:sz w:val="20"/>
                <w:szCs w:val="20"/>
              </w:rPr>
              <w:t xml:space="preserve">Awarded amount </w:t>
            </w:r>
          </w:p>
        </w:tc>
        <w:tc>
          <w:tcPr>
            <w:tcW w:w="274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0515E9AD" w14:textId="2C5F82D5" w:rsidR="009C1173" w:rsidRDefault="009C1173" w:rsidP="00BF5C94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$</w:t>
            </w:r>
          </w:p>
        </w:tc>
      </w:tr>
      <w:tr w:rsidR="00116D3B" w14:paraId="534E79B6" w14:textId="77777777" w:rsidTr="22AB190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369"/>
        </w:trPr>
        <w:tc>
          <w:tcPr>
            <w:tcW w:w="212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BE5F1" w:themeFill="accent1" w:themeFillTint="33"/>
          </w:tcPr>
          <w:p w14:paraId="3A68EEAE" w14:textId="0C67CBA5" w:rsidR="00116D3B" w:rsidRDefault="00116D3B" w:rsidP="00BF5C94">
            <w:pPr>
              <w:rPr>
                <w:rFonts w:cstheme="minorHAnsi"/>
                <w:b/>
                <w:sz w:val="20"/>
                <w:szCs w:val="20"/>
              </w:rPr>
            </w:pPr>
            <w:r w:rsidRPr="0084444A">
              <w:rPr>
                <w:b/>
                <w:bCs/>
                <w:sz w:val="20"/>
                <w:szCs w:val="20"/>
              </w:rPr>
              <w:t>Start Date</w:t>
            </w:r>
          </w:p>
        </w:tc>
        <w:tc>
          <w:tcPr>
            <w:tcW w:w="271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69959C2" w14:textId="77777777" w:rsidR="00116D3B" w:rsidRDefault="00116D3B" w:rsidP="00BF5C94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10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BE5F1" w:themeFill="accent1" w:themeFillTint="33"/>
          </w:tcPr>
          <w:p w14:paraId="24154B6F" w14:textId="159AB8AC" w:rsidR="00116D3B" w:rsidRDefault="00116D3B" w:rsidP="00BF5C94">
            <w:pPr>
              <w:rPr>
                <w:rFonts w:cstheme="minorHAnsi"/>
                <w:b/>
                <w:sz w:val="20"/>
                <w:szCs w:val="20"/>
              </w:rPr>
            </w:pPr>
            <w:r w:rsidRPr="0084444A">
              <w:rPr>
                <w:b/>
                <w:bCs/>
                <w:sz w:val="20"/>
                <w:szCs w:val="20"/>
              </w:rPr>
              <w:t>End date</w:t>
            </w:r>
          </w:p>
        </w:tc>
        <w:tc>
          <w:tcPr>
            <w:tcW w:w="274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5FFBA0A3" w14:textId="77777777" w:rsidR="00116D3B" w:rsidRDefault="00116D3B" w:rsidP="00BF5C94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14:paraId="39195E09" w14:textId="77777777" w:rsidR="00116D3B" w:rsidRDefault="00116D3B" w:rsidP="00BF5C94">
      <w:pPr>
        <w:rPr>
          <w:rFonts w:cstheme="minorHAnsi"/>
          <w:b/>
          <w:sz w:val="20"/>
          <w:szCs w:val="20"/>
        </w:rPr>
      </w:pPr>
    </w:p>
    <w:p w14:paraId="0BB07B89" w14:textId="1D393F69" w:rsidR="00BF5C94" w:rsidRPr="007F5917" w:rsidRDefault="004E4407" w:rsidP="00BF5C94">
      <w:pPr>
        <w:rPr>
          <w:rFonts w:cstheme="minorHAnsi"/>
          <w:bCs/>
          <w:sz w:val="20"/>
          <w:szCs w:val="20"/>
        </w:rPr>
      </w:pPr>
      <w:r w:rsidRPr="004E4407">
        <w:rPr>
          <w:rFonts w:cstheme="minorHAnsi"/>
          <w:b/>
          <w:sz w:val="20"/>
          <w:szCs w:val="20"/>
        </w:rPr>
        <w:t>External Collaborator Details</w:t>
      </w:r>
      <w:r w:rsidR="007F5917">
        <w:rPr>
          <w:rFonts w:cstheme="minorHAnsi"/>
          <w:b/>
          <w:sz w:val="20"/>
          <w:szCs w:val="20"/>
        </w:rPr>
        <w:t xml:space="preserve"> </w:t>
      </w:r>
      <w:r w:rsidR="007F5917" w:rsidRPr="007F5917">
        <w:rPr>
          <w:rFonts w:cstheme="minorHAnsi"/>
          <w:bCs/>
          <w:sz w:val="20"/>
          <w:szCs w:val="20"/>
        </w:rPr>
        <w:t>If there are no external parties collaborating on this project, you may skip this section.</w:t>
      </w:r>
    </w:p>
    <w:p w14:paraId="7629D648" w14:textId="77777777" w:rsidR="0068388B" w:rsidRPr="004E4407" w:rsidRDefault="0068388B" w:rsidP="00BF5C94">
      <w:pPr>
        <w:rPr>
          <w:rFonts w:cstheme="minorHAnsi"/>
          <w:b/>
          <w:sz w:val="20"/>
          <w:szCs w:val="20"/>
        </w:rPr>
      </w:pPr>
    </w:p>
    <w:tbl>
      <w:tblPr>
        <w:tblStyle w:val="TableGrid"/>
        <w:tblW w:w="9634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2225"/>
        <w:gridCol w:w="7409"/>
      </w:tblGrid>
      <w:tr w:rsidR="00BF1ACC" w:rsidRPr="00A10E0F" w14:paraId="11AC15FC" w14:textId="77777777" w:rsidTr="006536D8">
        <w:tc>
          <w:tcPr>
            <w:tcW w:w="2225" w:type="dxa"/>
            <w:shd w:val="clear" w:color="auto" w:fill="DBE5F1" w:themeFill="accent1" w:themeFillTint="33"/>
            <w:vAlign w:val="center"/>
          </w:tcPr>
          <w:p w14:paraId="15F46763" w14:textId="39AD5F28" w:rsidR="00BF1ACC" w:rsidRPr="006536D8" w:rsidRDefault="00BF1ACC" w:rsidP="006D5EBC">
            <w:pPr>
              <w:spacing w:after="120"/>
              <w:rPr>
                <w:b/>
                <w:bCs/>
                <w:sz w:val="20"/>
                <w:szCs w:val="20"/>
              </w:rPr>
            </w:pPr>
            <w:r w:rsidRPr="006536D8">
              <w:rPr>
                <w:b/>
                <w:bCs/>
                <w:sz w:val="20"/>
                <w:szCs w:val="20"/>
              </w:rPr>
              <w:t>Name of Industry Partner/Collaborating Institution(s)</w:t>
            </w:r>
          </w:p>
        </w:tc>
        <w:tc>
          <w:tcPr>
            <w:tcW w:w="7409" w:type="dxa"/>
            <w:shd w:val="clear" w:color="auto" w:fill="F2F2F2" w:themeFill="background1" w:themeFillShade="F2"/>
          </w:tcPr>
          <w:p w14:paraId="5C2EFCFB" w14:textId="77777777" w:rsidR="00BF1ACC" w:rsidRPr="00A10E0F" w:rsidRDefault="00BF1ACC" w:rsidP="006D5EBC">
            <w:pPr>
              <w:rPr>
                <w:bCs/>
              </w:rPr>
            </w:pPr>
          </w:p>
        </w:tc>
      </w:tr>
      <w:tr w:rsidR="00BF1ACC" w:rsidRPr="00A10E0F" w14:paraId="19433E05" w14:textId="77777777" w:rsidTr="006536D8">
        <w:tc>
          <w:tcPr>
            <w:tcW w:w="2225" w:type="dxa"/>
            <w:shd w:val="clear" w:color="auto" w:fill="DBE5F1" w:themeFill="accent1" w:themeFillTint="33"/>
            <w:vAlign w:val="center"/>
          </w:tcPr>
          <w:p w14:paraId="11D40E23" w14:textId="043D1CF7" w:rsidR="00BF1ACC" w:rsidRPr="006536D8" w:rsidRDefault="00BF1ACC" w:rsidP="006D5EBC">
            <w:pPr>
              <w:spacing w:after="120"/>
              <w:rPr>
                <w:b/>
                <w:bCs/>
                <w:sz w:val="20"/>
                <w:szCs w:val="20"/>
              </w:rPr>
            </w:pPr>
            <w:r w:rsidRPr="006536D8">
              <w:rPr>
                <w:b/>
                <w:bCs/>
                <w:sz w:val="20"/>
                <w:szCs w:val="20"/>
              </w:rPr>
              <w:t>Location(s)</w:t>
            </w:r>
          </w:p>
        </w:tc>
        <w:tc>
          <w:tcPr>
            <w:tcW w:w="7409" w:type="dxa"/>
            <w:shd w:val="clear" w:color="auto" w:fill="F2F2F2" w:themeFill="background1" w:themeFillShade="F2"/>
          </w:tcPr>
          <w:p w14:paraId="0F2F00ED" w14:textId="77777777" w:rsidR="00BF1ACC" w:rsidRPr="00A10E0F" w:rsidRDefault="00BF1ACC" w:rsidP="006D5EBC">
            <w:pPr>
              <w:rPr>
                <w:bCs/>
              </w:rPr>
            </w:pPr>
          </w:p>
        </w:tc>
      </w:tr>
    </w:tbl>
    <w:p w14:paraId="10EB313E" w14:textId="7C81D0D8" w:rsidR="008E083E" w:rsidRDefault="008E083E" w:rsidP="00CA7198">
      <w:pPr>
        <w:rPr>
          <w:rFonts w:cstheme="minorHAnsi"/>
          <w:b/>
          <w:bCs/>
          <w:smallCaps/>
          <w:szCs w:val="22"/>
        </w:rPr>
      </w:pPr>
    </w:p>
    <w:p w14:paraId="32DD4088" w14:textId="77777777" w:rsidR="00E966A6" w:rsidRDefault="00E966A6" w:rsidP="00CA7198">
      <w:pPr>
        <w:rPr>
          <w:rFonts w:cstheme="minorHAnsi"/>
          <w:b/>
          <w:bCs/>
          <w:smallCaps/>
          <w:szCs w:val="22"/>
        </w:rPr>
      </w:pPr>
    </w:p>
    <w:p w14:paraId="0BA32A84" w14:textId="2C647C8C" w:rsidR="0068388B" w:rsidRPr="00653DA7" w:rsidRDefault="00CC1572" w:rsidP="0068388B">
      <w:pPr>
        <w:pStyle w:val="Heading1"/>
        <w:shd w:val="clear" w:color="auto" w:fill="365F91" w:themeFill="accent1" w:themeFillShade="BF"/>
        <w:ind w:firstLine="52"/>
        <w:jc w:val="center"/>
        <w:rPr>
          <w:rFonts w:cs="Arial"/>
          <w:b w:val="0"/>
          <w:color w:val="FFFFFF" w:themeColor="background1"/>
          <w:szCs w:val="22"/>
        </w:rPr>
      </w:pPr>
      <w:r>
        <w:rPr>
          <w:rFonts w:cs="Arial"/>
          <w:color w:val="FFFFFF" w:themeColor="background1"/>
          <w:szCs w:val="22"/>
        </w:rPr>
        <w:t>B</w:t>
      </w:r>
      <w:r w:rsidR="0068388B">
        <w:rPr>
          <w:rFonts w:cs="Arial"/>
          <w:color w:val="FFFFFF" w:themeColor="background1"/>
          <w:szCs w:val="22"/>
        </w:rPr>
        <w:t>: Project Summary</w:t>
      </w:r>
    </w:p>
    <w:p w14:paraId="58F1DFD3" w14:textId="77777777" w:rsidR="0068388B" w:rsidRDefault="0068388B" w:rsidP="00CA7198">
      <w:pPr>
        <w:rPr>
          <w:rFonts w:cstheme="minorHAnsi"/>
          <w:b/>
          <w:bCs/>
          <w:smallCaps/>
          <w:szCs w:val="22"/>
        </w:rPr>
      </w:pPr>
    </w:p>
    <w:p w14:paraId="05DB26B3" w14:textId="48653D87" w:rsidR="001B15FD" w:rsidRPr="00E40F50" w:rsidRDefault="001B15FD" w:rsidP="00CA7198">
      <w:pPr>
        <w:rPr>
          <w:rFonts w:cstheme="minorHAnsi"/>
          <w:sz w:val="20"/>
          <w:szCs w:val="20"/>
        </w:rPr>
      </w:pPr>
      <w:r w:rsidRPr="00E40F50">
        <w:rPr>
          <w:rFonts w:cstheme="minorHAnsi"/>
          <w:b/>
          <w:sz w:val="20"/>
          <w:szCs w:val="20"/>
        </w:rPr>
        <w:t xml:space="preserve">Plain Language </w:t>
      </w:r>
      <w:r w:rsidR="006C72E6" w:rsidRPr="00E40F50">
        <w:rPr>
          <w:rFonts w:cstheme="minorHAnsi"/>
          <w:b/>
          <w:sz w:val="20"/>
          <w:szCs w:val="20"/>
        </w:rPr>
        <w:t>Media Release Summary of your Project</w:t>
      </w:r>
      <w:r w:rsidR="00437E69" w:rsidRPr="00E40F50">
        <w:rPr>
          <w:rFonts w:cstheme="minorHAnsi"/>
          <w:sz w:val="20"/>
          <w:szCs w:val="20"/>
        </w:rPr>
        <w:t xml:space="preserve">                         </w:t>
      </w:r>
    </w:p>
    <w:p w14:paraId="10EB3140" w14:textId="4A3119CB" w:rsidR="00B3276F" w:rsidRPr="00105C89" w:rsidRDefault="004A544A" w:rsidP="00CA7198">
      <w:pPr>
        <w:rPr>
          <w:rFonts w:cstheme="minorHAnsi"/>
          <w:bCs/>
          <w:i/>
          <w:sz w:val="20"/>
          <w:szCs w:val="20"/>
        </w:rPr>
      </w:pPr>
      <w:r w:rsidRPr="00105C89">
        <w:rPr>
          <w:rFonts w:cstheme="minorHAnsi"/>
          <w:bCs/>
          <w:i/>
          <w:sz w:val="20"/>
          <w:szCs w:val="20"/>
        </w:rPr>
        <w:t>Please supply a 100</w:t>
      </w:r>
      <w:r w:rsidR="001B15FD" w:rsidRPr="00105C89">
        <w:rPr>
          <w:rFonts w:cstheme="minorHAnsi"/>
          <w:bCs/>
          <w:i/>
          <w:sz w:val="20"/>
          <w:szCs w:val="20"/>
        </w:rPr>
        <w:t>-</w:t>
      </w:r>
      <w:r w:rsidRPr="00105C89">
        <w:rPr>
          <w:rFonts w:cstheme="minorHAnsi"/>
          <w:bCs/>
          <w:i/>
          <w:sz w:val="20"/>
          <w:szCs w:val="20"/>
        </w:rPr>
        <w:t>word summary suitable for release to the media. Avoid using technical terms or jargon.</w:t>
      </w:r>
    </w:p>
    <w:p w14:paraId="7A0B61BB" w14:textId="21B13AE5" w:rsidR="001B15FD" w:rsidRDefault="001B15FD" w:rsidP="001B15FD">
      <w:pPr>
        <w:shd w:val="clear" w:color="auto" w:fill="EAEAEA"/>
        <w:rPr>
          <w:rFonts w:cstheme="minorHAnsi"/>
          <w:szCs w:val="22"/>
        </w:rPr>
      </w:pPr>
    </w:p>
    <w:p w14:paraId="272D35B0" w14:textId="0C717A41" w:rsidR="001B15FD" w:rsidRDefault="001B15FD" w:rsidP="001B15FD">
      <w:pPr>
        <w:shd w:val="clear" w:color="auto" w:fill="EAEAEA"/>
        <w:rPr>
          <w:rFonts w:cstheme="minorHAnsi"/>
          <w:szCs w:val="22"/>
        </w:rPr>
      </w:pPr>
    </w:p>
    <w:p w14:paraId="786BD6DE" w14:textId="5C1EF8E2" w:rsidR="001B15FD" w:rsidRDefault="001B15FD" w:rsidP="001B15FD">
      <w:pPr>
        <w:shd w:val="clear" w:color="auto" w:fill="EAEAEA"/>
        <w:rPr>
          <w:rFonts w:cstheme="minorHAnsi"/>
          <w:szCs w:val="22"/>
        </w:rPr>
      </w:pPr>
    </w:p>
    <w:p w14:paraId="2B3EE838" w14:textId="275F7853" w:rsidR="001B15FD" w:rsidRDefault="001B15FD" w:rsidP="001B15FD">
      <w:pPr>
        <w:shd w:val="clear" w:color="auto" w:fill="EAEAEA"/>
        <w:rPr>
          <w:rFonts w:cstheme="minorHAnsi"/>
          <w:szCs w:val="22"/>
        </w:rPr>
      </w:pPr>
    </w:p>
    <w:p w14:paraId="274E1717" w14:textId="77777777" w:rsidR="00AB2745" w:rsidRPr="00AB2745" w:rsidRDefault="00AB2745" w:rsidP="00AB2745"/>
    <w:p w14:paraId="5088A625" w14:textId="6445AE58" w:rsidR="008A7DE9" w:rsidRPr="00E40F50" w:rsidRDefault="005B437E" w:rsidP="00AB2745">
      <w:pPr>
        <w:rPr>
          <w:b/>
          <w:sz w:val="20"/>
          <w:szCs w:val="20"/>
        </w:rPr>
      </w:pPr>
      <w:r w:rsidRPr="00E40F50">
        <w:rPr>
          <w:b/>
          <w:sz w:val="20"/>
          <w:szCs w:val="20"/>
        </w:rPr>
        <w:t>Final Report</w:t>
      </w:r>
    </w:p>
    <w:p w14:paraId="2B32A4A0" w14:textId="4B87516D" w:rsidR="005B437E" w:rsidRDefault="5E0C6859" w:rsidP="22AB190C">
      <w:pPr>
        <w:rPr>
          <w:rFonts w:cstheme="minorBidi"/>
          <w:i/>
          <w:iCs/>
          <w:sz w:val="20"/>
          <w:szCs w:val="20"/>
        </w:rPr>
      </w:pPr>
      <w:r w:rsidRPr="22AB190C">
        <w:rPr>
          <w:rFonts w:cstheme="minorBidi"/>
          <w:i/>
          <w:iCs/>
          <w:sz w:val="20"/>
          <w:szCs w:val="20"/>
        </w:rPr>
        <w:t xml:space="preserve">Section A - </w:t>
      </w:r>
      <w:r w:rsidR="3091AE2A" w:rsidRPr="22AB190C">
        <w:rPr>
          <w:rFonts w:cstheme="minorBidi"/>
          <w:i/>
          <w:iCs/>
          <w:sz w:val="20"/>
          <w:szCs w:val="20"/>
        </w:rPr>
        <w:t>Comment on the extent to which the aims and objectives of your project were achieved.</w:t>
      </w:r>
    </w:p>
    <w:p w14:paraId="2DEE287B" w14:textId="07261235" w:rsidR="005B437E" w:rsidRDefault="005B437E" w:rsidP="004D782A">
      <w:pPr>
        <w:shd w:val="clear" w:color="auto" w:fill="EAEAEA"/>
        <w:rPr>
          <w:rFonts w:cstheme="minorHAnsi"/>
          <w:szCs w:val="22"/>
        </w:rPr>
      </w:pPr>
    </w:p>
    <w:p w14:paraId="5A95315A" w14:textId="28932915" w:rsidR="00C34F7F" w:rsidRDefault="00C34F7F" w:rsidP="004D782A">
      <w:pPr>
        <w:shd w:val="clear" w:color="auto" w:fill="EAEAEA"/>
        <w:rPr>
          <w:rFonts w:cstheme="minorHAnsi"/>
          <w:szCs w:val="22"/>
        </w:rPr>
      </w:pPr>
    </w:p>
    <w:p w14:paraId="309BC6DF" w14:textId="63293459" w:rsidR="00C34F7F" w:rsidRDefault="00C34F7F" w:rsidP="004D782A">
      <w:pPr>
        <w:shd w:val="clear" w:color="auto" w:fill="EAEAEA"/>
        <w:rPr>
          <w:rFonts w:cstheme="minorHAnsi"/>
          <w:szCs w:val="22"/>
        </w:rPr>
      </w:pPr>
    </w:p>
    <w:p w14:paraId="3ECA2448" w14:textId="6BDEB1D9" w:rsidR="00C34F7F" w:rsidRDefault="00C34F7F" w:rsidP="004D782A">
      <w:pPr>
        <w:shd w:val="clear" w:color="auto" w:fill="EAEAEA"/>
        <w:rPr>
          <w:rFonts w:cstheme="minorHAnsi"/>
          <w:szCs w:val="22"/>
        </w:rPr>
      </w:pPr>
    </w:p>
    <w:p w14:paraId="5959CDE9" w14:textId="653D5C0D" w:rsidR="00C34F7F" w:rsidRDefault="00C34F7F" w:rsidP="004D782A">
      <w:pPr>
        <w:shd w:val="clear" w:color="auto" w:fill="EAEAEA"/>
        <w:rPr>
          <w:rFonts w:cstheme="minorHAnsi"/>
          <w:szCs w:val="22"/>
        </w:rPr>
      </w:pPr>
    </w:p>
    <w:p w14:paraId="7E015AF3" w14:textId="150B22A0" w:rsidR="00C34F7F" w:rsidRDefault="00C34F7F" w:rsidP="004D782A">
      <w:pPr>
        <w:shd w:val="clear" w:color="auto" w:fill="EAEAEA"/>
        <w:rPr>
          <w:rFonts w:cstheme="minorHAnsi"/>
          <w:szCs w:val="22"/>
        </w:rPr>
      </w:pPr>
    </w:p>
    <w:p w14:paraId="673C21D3" w14:textId="08EA835B" w:rsidR="00C34F7F" w:rsidRDefault="00C34F7F" w:rsidP="004D782A">
      <w:pPr>
        <w:shd w:val="clear" w:color="auto" w:fill="EAEAEA"/>
        <w:rPr>
          <w:rFonts w:cstheme="minorHAnsi"/>
          <w:szCs w:val="22"/>
        </w:rPr>
      </w:pPr>
    </w:p>
    <w:p w14:paraId="6FFE0D7B" w14:textId="77777777" w:rsidR="00596556" w:rsidRDefault="00596556" w:rsidP="004D782A">
      <w:pPr>
        <w:shd w:val="clear" w:color="auto" w:fill="EAEAEA"/>
        <w:rPr>
          <w:rFonts w:cstheme="minorHAnsi"/>
          <w:szCs w:val="22"/>
        </w:rPr>
      </w:pPr>
    </w:p>
    <w:p w14:paraId="50CE237C" w14:textId="77777777" w:rsidR="00596556" w:rsidRDefault="00596556" w:rsidP="004D782A">
      <w:pPr>
        <w:shd w:val="clear" w:color="auto" w:fill="EAEAEA"/>
        <w:rPr>
          <w:rFonts w:cstheme="minorHAnsi"/>
          <w:szCs w:val="22"/>
        </w:rPr>
      </w:pPr>
    </w:p>
    <w:p w14:paraId="4C0C3B15" w14:textId="77777777" w:rsidR="00C34F7F" w:rsidRDefault="00C34F7F" w:rsidP="004D782A">
      <w:pPr>
        <w:shd w:val="clear" w:color="auto" w:fill="EAEAEA"/>
        <w:rPr>
          <w:rFonts w:cstheme="minorHAnsi"/>
          <w:szCs w:val="22"/>
        </w:rPr>
      </w:pPr>
    </w:p>
    <w:p w14:paraId="42799CDC" w14:textId="77777777" w:rsidR="004D782A" w:rsidRDefault="004D782A" w:rsidP="00CA7198">
      <w:pPr>
        <w:rPr>
          <w:rFonts w:cstheme="minorHAnsi"/>
          <w:szCs w:val="22"/>
        </w:rPr>
      </w:pPr>
    </w:p>
    <w:p w14:paraId="0A78B106" w14:textId="2DD95BAC" w:rsidR="00BF6DE8" w:rsidRPr="00BF6DE8" w:rsidRDefault="54B9BE57" w:rsidP="22AB190C">
      <w:pPr>
        <w:rPr>
          <w:rFonts w:cstheme="minorBidi"/>
          <w:i/>
          <w:iCs/>
          <w:sz w:val="20"/>
          <w:szCs w:val="20"/>
        </w:rPr>
      </w:pPr>
      <w:r w:rsidRPr="22AB190C">
        <w:rPr>
          <w:rFonts w:cstheme="minorBidi"/>
          <w:i/>
          <w:iCs/>
          <w:sz w:val="20"/>
          <w:szCs w:val="20"/>
        </w:rPr>
        <w:t xml:space="preserve">Section B - </w:t>
      </w:r>
      <w:r w:rsidR="23F90790" w:rsidRPr="22AB190C">
        <w:rPr>
          <w:rFonts w:cstheme="minorBidi"/>
          <w:i/>
          <w:iCs/>
          <w:sz w:val="20"/>
          <w:szCs w:val="20"/>
        </w:rPr>
        <w:t>List any publications planned or arising from the research.</w:t>
      </w:r>
    </w:p>
    <w:p w14:paraId="7E7EACEC" w14:textId="1296C916" w:rsidR="005B437E" w:rsidRDefault="005B437E" w:rsidP="004D782A">
      <w:pPr>
        <w:shd w:val="clear" w:color="auto" w:fill="EAEAEA"/>
        <w:rPr>
          <w:rFonts w:cstheme="minorHAnsi"/>
          <w:szCs w:val="22"/>
        </w:rPr>
      </w:pPr>
    </w:p>
    <w:p w14:paraId="3DACFACD" w14:textId="301E71F3" w:rsidR="00C34F7F" w:rsidRDefault="00C34F7F" w:rsidP="004D782A">
      <w:pPr>
        <w:shd w:val="clear" w:color="auto" w:fill="EAEAEA"/>
        <w:rPr>
          <w:rFonts w:cstheme="minorHAnsi"/>
          <w:szCs w:val="22"/>
        </w:rPr>
      </w:pPr>
    </w:p>
    <w:p w14:paraId="1B064B33" w14:textId="5B7FA7C9" w:rsidR="00C34F7F" w:rsidRDefault="00C34F7F" w:rsidP="004D782A">
      <w:pPr>
        <w:shd w:val="clear" w:color="auto" w:fill="EAEAEA"/>
        <w:rPr>
          <w:rFonts w:cstheme="minorHAnsi"/>
          <w:szCs w:val="22"/>
        </w:rPr>
      </w:pPr>
    </w:p>
    <w:p w14:paraId="4B54B611" w14:textId="0BD9812C" w:rsidR="00C34F7F" w:rsidRDefault="00C34F7F" w:rsidP="004D782A">
      <w:pPr>
        <w:shd w:val="clear" w:color="auto" w:fill="EAEAEA"/>
        <w:rPr>
          <w:rFonts w:cstheme="minorHAnsi"/>
          <w:szCs w:val="22"/>
        </w:rPr>
      </w:pPr>
    </w:p>
    <w:p w14:paraId="323D240A" w14:textId="6E9C702B" w:rsidR="00C34F7F" w:rsidRDefault="00C34F7F" w:rsidP="004D782A">
      <w:pPr>
        <w:shd w:val="clear" w:color="auto" w:fill="EAEAEA"/>
        <w:rPr>
          <w:rFonts w:cstheme="minorHAnsi"/>
          <w:szCs w:val="22"/>
        </w:rPr>
      </w:pPr>
    </w:p>
    <w:p w14:paraId="028807FA" w14:textId="37A6BA18" w:rsidR="00C34F7F" w:rsidRDefault="00C34F7F" w:rsidP="004D782A">
      <w:pPr>
        <w:shd w:val="clear" w:color="auto" w:fill="EAEAEA"/>
        <w:rPr>
          <w:rFonts w:cstheme="minorHAnsi"/>
          <w:szCs w:val="22"/>
        </w:rPr>
      </w:pPr>
    </w:p>
    <w:p w14:paraId="123DEE03" w14:textId="6CE0918C" w:rsidR="00C34F7F" w:rsidRDefault="00C34F7F" w:rsidP="004D782A">
      <w:pPr>
        <w:shd w:val="clear" w:color="auto" w:fill="EAEAEA"/>
        <w:rPr>
          <w:rFonts w:cstheme="minorHAnsi"/>
          <w:szCs w:val="22"/>
        </w:rPr>
      </w:pPr>
    </w:p>
    <w:p w14:paraId="7E3CAB5B" w14:textId="7886B9DE" w:rsidR="00C34F7F" w:rsidRDefault="00C34F7F" w:rsidP="004D782A">
      <w:pPr>
        <w:shd w:val="clear" w:color="auto" w:fill="EAEAEA"/>
        <w:rPr>
          <w:rFonts w:cstheme="minorHAnsi"/>
          <w:szCs w:val="22"/>
        </w:rPr>
      </w:pPr>
    </w:p>
    <w:p w14:paraId="5FA3E9C1" w14:textId="77777777" w:rsidR="00596556" w:rsidRDefault="00596556" w:rsidP="004D782A">
      <w:pPr>
        <w:shd w:val="clear" w:color="auto" w:fill="EAEAEA"/>
        <w:rPr>
          <w:rFonts w:cstheme="minorHAnsi"/>
          <w:szCs w:val="22"/>
        </w:rPr>
      </w:pPr>
    </w:p>
    <w:p w14:paraId="1ED43E7F" w14:textId="77777777" w:rsidR="00596556" w:rsidRDefault="00596556" w:rsidP="004D782A">
      <w:pPr>
        <w:shd w:val="clear" w:color="auto" w:fill="EAEAEA"/>
        <w:rPr>
          <w:rFonts w:cstheme="minorHAnsi"/>
          <w:szCs w:val="22"/>
        </w:rPr>
      </w:pPr>
    </w:p>
    <w:p w14:paraId="5286A2D3" w14:textId="77777777" w:rsidR="00C34F7F" w:rsidRPr="00911061" w:rsidRDefault="00C34F7F" w:rsidP="004D782A">
      <w:pPr>
        <w:shd w:val="clear" w:color="auto" w:fill="EAEAEA"/>
        <w:rPr>
          <w:rFonts w:cstheme="minorHAnsi"/>
          <w:szCs w:val="22"/>
        </w:rPr>
      </w:pPr>
    </w:p>
    <w:p w14:paraId="1AB3AA13" w14:textId="77777777" w:rsidR="004D782A" w:rsidRDefault="004D782A" w:rsidP="00CA7198">
      <w:pPr>
        <w:rPr>
          <w:rFonts w:cstheme="minorHAnsi"/>
          <w:szCs w:val="22"/>
        </w:rPr>
      </w:pPr>
    </w:p>
    <w:p w14:paraId="2E80A9B4" w14:textId="6948DE51" w:rsidR="00BF6DE8" w:rsidRDefault="1016F866" w:rsidP="22AB190C">
      <w:pPr>
        <w:rPr>
          <w:rFonts w:cstheme="minorBidi"/>
        </w:rPr>
      </w:pPr>
      <w:r w:rsidRPr="22AB190C">
        <w:rPr>
          <w:rFonts w:cstheme="minorBidi"/>
          <w:i/>
          <w:iCs/>
          <w:sz w:val="20"/>
          <w:szCs w:val="20"/>
        </w:rPr>
        <w:t xml:space="preserve">Section C - </w:t>
      </w:r>
      <w:r w:rsidR="23F90790" w:rsidRPr="22AB190C">
        <w:rPr>
          <w:rFonts w:cstheme="minorBidi"/>
          <w:i/>
          <w:iCs/>
          <w:sz w:val="20"/>
          <w:szCs w:val="20"/>
        </w:rPr>
        <w:t>Comment on collaboration</w:t>
      </w:r>
      <w:r w:rsidR="038D6F09" w:rsidRPr="22AB190C">
        <w:rPr>
          <w:rFonts w:cstheme="minorBidi"/>
          <w:i/>
          <w:iCs/>
          <w:sz w:val="20"/>
          <w:szCs w:val="20"/>
        </w:rPr>
        <w:t>(s)</w:t>
      </w:r>
      <w:r w:rsidR="23F90790" w:rsidRPr="22AB190C">
        <w:rPr>
          <w:rFonts w:cstheme="minorBidi"/>
          <w:i/>
          <w:iCs/>
          <w:sz w:val="20"/>
          <w:szCs w:val="20"/>
        </w:rPr>
        <w:t xml:space="preserve"> arising from this grant and the likelihood of further research </w:t>
      </w:r>
      <w:r w:rsidR="5FEAD95A" w:rsidRPr="22AB190C">
        <w:rPr>
          <w:rFonts w:cstheme="minorBidi"/>
          <w:i/>
          <w:iCs/>
          <w:sz w:val="20"/>
          <w:szCs w:val="20"/>
        </w:rPr>
        <w:t>opportunities</w:t>
      </w:r>
      <w:r w:rsidR="23F90790" w:rsidRPr="22AB190C">
        <w:rPr>
          <w:rFonts w:cstheme="minorBidi"/>
        </w:rPr>
        <w:t>.</w:t>
      </w:r>
    </w:p>
    <w:p w14:paraId="1B4E78FF" w14:textId="4B2E829C" w:rsidR="005B437E" w:rsidRDefault="005B437E" w:rsidP="004D782A">
      <w:pPr>
        <w:shd w:val="clear" w:color="auto" w:fill="EAEAEA"/>
        <w:rPr>
          <w:rFonts w:cstheme="minorHAnsi"/>
          <w:szCs w:val="22"/>
        </w:rPr>
      </w:pPr>
    </w:p>
    <w:p w14:paraId="525564C6" w14:textId="3107F26C" w:rsidR="00C34F7F" w:rsidRDefault="00C34F7F" w:rsidP="004D782A">
      <w:pPr>
        <w:shd w:val="clear" w:color="auto" w:fill="EAEAEA"/>
        <w:rPr>
          <w:rFonts w:cstheme="minorHAnsi"/>
          <w:szCs w:val="22"/>
        </w:rPr>
      </w:pPr>
    </w:p>
    <w:p w14:paraId="18EBE1B1" w14:textId="2C3E0F94" w:rsidR="00C34F7F" w:rsidRDefault="00C34F7F" w:rsidP="004D782A">
      <w:pPr>
        <w:shd w:val="clear" w:color="auto" w:fill="EAEAEA"/>
        <w:rPr>
          <w:rFonts w:cstheme="minorHAnsi"/>
          <w:szCs w:val="22"/>
        </w:rPr>
      </w:pPr>
    </w:p>
    <w:p w14:paraId="63E87728" w14:textId="683023ED" w:rsidR="00C34F7F" w:rsidRDefault="00C34F7F" w:rsidP="004D782A">
      <w:pPr>
        <w:shd w:val="clear" w:color="auto" w:fill="EAEAEA"/>
        <w:rPr>
          <w:rFonts w:cstheme="minorHAnsi"/>
          <w:szCs w:val="22"/>
        </w:rPr>
      </w:pPr>
    </w:p>
    <w:p w14:paraId="19DF389B" w14:textId="238B4F4D" w:rsidR="00C34F7F" w:rsidRDefault="00C34F7F" w:rsidP="004D782A">
      <w:pPr>
        <w:shd w:val="clear" w:color="auto" w:fill="EAEAEA"/>
        <w:rPr>
          <w:rFonts w:cstheme="minorHAnsi"/>
          <w:szCs w:val="22"/>
        </w:rPr>
      </w:pPr>
    </w:p>
    <w:p w14:paraId="326E1145" w14:textId="439944CE" w:rsidR="00C34F7F" w:rsidRDefault="00C34F7F" w:rsidP="004D782A">
      <w:pPr>
        <w:shd w:val="clear" w:color="auto" w:fill="EAEAEA"/>
        <w:rPr>
          <w:rFonts w:cstheme="minorHAnsi"/>
          <w:szCs w:val="22"/>
        </w:rPr>
      </w:pPr>
    </w:p>
    <w:p w14:paraId="69F16A46" w14:textId="6D86FEA8" w:rsidR="00C34F7F" w:rsidRDefault="00C34F7F" w:rsidP="004D782A">
      <w:pPr>
        <w:shd w:val="clear" w:color="auto" w:fill="EAEAEA"/>
        <w:rPr>
          <w:rFonts w:cstheme="minorHAnsi"/>
          <w:szCs w:val="22"/>
        </w:rPr>
      </w:pPr>
    </w:p>
    <w:p w14:paraId="6EE45D34" w14:textId="49D87C91" w:rsidR="00C34F7F" w:rsidRDefault="00C34F7F" w:rsidP="004D782A">
      <w:pPr>
        <w:shd w:val="clear" w:color="auto" w:fill="EAEAEA"/>
        <w:rPr>
          <w:rFonts w:cstheme="minorHAnsi"/>
          <w:szCs w:val="22"/>
        </w:rPr>
      </w:pPr>
    </w:p>
    <w:p w14:paraId="54BB0B7D" w14:textId="77777777" w:rsidR="00596556" w:rsidRDefault="00596556" w:rsidP="004D782A">
      <w:pPr>
        <w:shd w:val="clear" w:color="auto" w:fill="EAEAEA"/>
        <w:rPr>
          <w:rFonts w:cstheme="minorHAnsi"/>
          <w:szCs w:val="22"/>
        </w:rPr>
      </w:pPr>
    </w:p>
    <w:p w14:paraId="7B8AEBAF" w14:textId="77777777" w:rsidR="00596556" w:rsidRDefault="00596556" w:rsidP="004D782A">
      <w:pPr>
        <w:shd w:val="clear" w:color="auto" w:fill="EAEAEA"/>
        <w:rPr>
          <w:rFonts w:cstheme="minorHAnsi"/>
          <w:szCs w:val="22"/>
        </w:rPr>
      </w:pPr>
    </w:p>
    <w:p w14:paraId="0D8EEA4B" w14:textId="77777777" w:rsidR="00C34F7F" w:rsidRPr="00911061" w:rsidRDefault="00C34F7F" w:rsidP="004D782A">
      <w:pPr>
        <w:shd w:val="clear" w:color="auto" w:fill="EAEAEA"/>
        <w:rPr>
          <w:rFonts w:cstheme="minorHAnsi"/>
          <w:szCs w:val="22"/>
        </w:rPr>
      </w:pPr>
    </w:p>
    <w:p w14:paraId="33BC2724" w14:textId="77777777" w:rsidR="004D782A" w:rsidRDefault="004D782A" w:rsidP="00CA7198">
      <w:pPr>
        <w:rPr>
          <w:rFonts w:cstheme="minorHAnsi"/>
          <w:szCs w:val="22"/>
        </w:rPr>
      </w:pPr>
    </w:p>
    <w:p w14:paraId="17CF1593" w14:textId="4C07403D" w:rsidR="00BF6DE8" w:rsidRPr="00BF6DE8" w:rsidRDefault="6F36935B" w:rsidP="22AB190C">
      <w:pPr>
        <w:rPr>
          <w:rFonts w:cstheme="minorBidi"/>
          <w:i/>
          <w:iCs/>
          <w:sz w:val="20"/>
          <w:szCs w:val="20"/>
        </w:rPr>
      </w:pPr>
      <w:r w:rsidRPr="22AB190C">
        <w:rPr>
          <w:rFonts w:cstheme="minorBidi"/>
          <w:i/>
          <w:iCs/>
          <w:sz w:val="20"/>
          <w:szCs w:val="20"/>
        </w:rPr>
        <w:t xml:space="preserve">Section D - </w:t>
      </w:r>
      <w:r w:rsidR="23F90790" w:rsidRPr="22AB190C">
        <w:rPr>
          <w:rFonts w:cstheme="minorBidi"/>
          <w:i/>
          <w:iCs/>
          <w:sz w:val="20"/>
          <w:szCs w:val="20"/>
        </w:rPr>
        <w:t>Comment on the likelihood of further funding opportunities arising from this research.</w:t>
      </w:r>
    </w:p>
    <w:p w14:paraId="5F1F662F" w14:textId="3EBF04A1" w:rsidR="00891B6E" w:rsidRDefault="00891B6E" w:rsidP="004D782A">
      <w:pPr>
        <w:shd w:val="clear" w:color="auto" w:fill="EAEAEA"/>
        <w:rPr>
          <w:rFonts w:cstheme="minorHAnsi"/>
          <w:szCs w:val="22"/>
        </w:rPr>
      </w:pPr>
    </w:p>
    <w:p w14:paraId="412175F8" w14:textId="3BB790FF" w:rsidR="00C34F7F" w:rsidRDefault="00C34F7F" w:rsidP="004D782A">
      <w:pPr>
        <w:shd w:val="clear" w:color="auto" w:fill="EAEAEA"/>
        <w:rPr>
          <w:rFonts w:cstheme="minorHAnsi"/>
          <w:szCs w:val="22"/>
        </w:rPr>
      </w:pPr>
    </w:p>
    <w:p w14:paraId="0C4261AE" w14:textId="69A9F7EC" w:rsidR="00C34F7F" w:rsidRDefault="00C34F7F" w:rsidP="004D782A">
      <w:pPr>
        <w:shd w:val="clear" w:color="auto" w:fill="EAEAEA"/>
        <w:rPr>
          <w:rFonts w:cstheme="minorHAnsi"/>
          <w:szCs w:val="22"/>
        </w:rPr>
      </w:pPr>
    </w:p>
    <w:p w14:paraId="3898FCEA" w14:textId="602B713A" w:rsidR="00C34F7F" w:rsidRDefault="00C34F7F" w:rsidP="004D782A">
      <w:pPr>
        <w:shd w:val="clear" w:color="auto" w:fill="EAEAEA"/>
        <w:rPr>
          <w:rFonts w:cstheme="minorHAnsi"/>
          <w:szCs w:val="22"/>
        </w:rPr>
      </w:pPr>
    </w:p>
    <w:p w14:paraId="7DA39E33" w14:textId="08F90C75" w:rsidR="00C34F7F" w:rsidRDefault="00C34F7F" w:rsidP="004D782A">
      <w:pPr>
        <w:shd w:val="clear" w:color="auto" w:fill="EAEAEA"/>
        <w:rPr>
          <w:rFonts w:cstheme="minorHAnsi"/>
          <w:szCs w:val="22"/>
        </w:rPr>
      </w:pPr>
    </w:p>
    <w:p w14:paraId="555F96C8" w14:textId="4F284BED" w:rsidR="00C34F7F" w:rsidRDefault="00C34F7F" w:rsidP="004D782A">
      <w:pPr>
        <w:shd w:val="clear" w:color="auto" w:fill="EAEAEA"/>
        <w:rPr>
          <w:rFonts w:cstheme="minorHAnsi"/>
          <w:szCs w:val="22"/>
        </w:rPr>
      </w:pPr>
    </w:p>
    <w:p w14:paraId="57F591B2" w14:textId="02E34843" w:rsidR="00C34F7F" w:rsidRDefault="00C34F7F" w:rsidP="004D782A">
      <w:pPr>
        <w:shd w:val="clear" w:color="auto" w:fill="EAEAEA"/>
        <w:rPr>
          <w:rFonts w:cstheme="minorHAnsi"/>
          <w:szCs w:val="22"/>
        </w:rPr>
      </w:pPr>
    </w:p>
    <w:p w14:paraId="6457E9B6" w14:textId="1BADCDE1" w:rsidR="00C34F7F" w:rsidRDefault="00C34F7F" w:rsidP="004D782A">
      <w:pPr>
        <w:shd w:val="clear" w:color="auto" w:fill="EAEAEA"/>
        <w:rPr>
          <w:rFonts w:cstheme="minorHAnsi"/>
          <w:szCs w:val="22"/>
        </w:rPr>
      </w:pPr>
    </w:p>
    <w:p w14:paraId="2BE2A51D" w14:textId="77777777" w:rsidR="00596556" w:rsidRDefault="00596556" w:rsidP="004D782A">
      <w:pPr>
        <w:shd w:val="clear" w:color="auto" w:fill="EAEAEA"/>
        <w:rPr>
          <w:rFonts w:cstheme="minorHAnsi"/>
          <w:szCs w:val="22"/>
        </w:rPr>
      </w:pPr>
    </w:p>
    <w:p w14:paraId="5E1E32FD" w14:textId="77777777" w:rsidR="00596556" w:rsidRDefault="00596556" w:rsidP="004D782A">
      <w:pPr>
        <w:shd w:val="clear" w:color="auto" w:fill="EAEAEA"/>
        <w:rPr>
          <w:rFonts w:cstheme="minorHAnsi"/>
          <w:szCs w:val="22"/>
        </w:rPr>
      </w:pPr>
    </w:p>
    <w:p w14:paraId="3B4AC106" w14:textId="77777777" w:rsidR="00C34F7F" w:rsidRDefault="00C34F7F" w:rsidP="004D782A">
      <w:pPr>
        <w:shd w:val="clear" w:color="auto" w:fill="EAEAEA"/>
        <w:rPr>
          <w:rFonts w:cstheme="minorHAnsi"/>
          <w:szCs w:val="22"/>
        </w:rPr>
      </w:pPr>
    </w:p>
    <w:p w14:paraId="5DEBE488" w14:textId="77777777" w:rsidR="00911061" w:rsidRDefault="00911061" w:rsidP="00CA7198">
      <w:pPr>
        <w:rPr>
          <w:rFonts w:cstheme="minorHAnsi"/>
          <w:szCs w:val="22"/>
        </w:rPr>
      </w:pPr>
    </w:p>
    <w:p w14:paraId="63ACE304" w14:textId="77777777" w:rsidR="00596556" w:rsidRDefault="00596556" w:rsidP="00CA7198">
      <w:pPr>
        <w:rPr>
          <w:rFonts w:cstheme="minorHAnsi"/>
          <w:szCs w:val="22"/>
        </w:rPr>
      </w:pPr>
    </w:p>
    <w:p w14:paraId="345EAE85" w14:textId="77777777" w:rsidR="00596556" w:rsidRDefault="00596556" w:rsidP="00CA7198">
      <w:pPr>
        <w:rPr>
          <w:rFonts w:cstheme="minorHAnsi"/>
          <w:szCs w:val="22"/>
        </w:rPr>
      </w:pPr>
    </w:p>
    <w:p w14:paraId="2719BD01" w14:textId="77777777" w:rsidR="00596556" w:rsidRDefault="00596556" w:rsidP="00CA7198">
      <w:pPr>
        <w:rPr>
          <w:rFonts w:cstheme="minorHAnsi"/>
          <w:szCs w:val="22"/>
        </w:rPr>
      </w:pPr>
    </w:p>
    <w:p w14:paraId="0F08758E" w14:textId="77777777" w:rsidR="00596556" w:rsidRDefault="00596556" w:rsidP="00CA7198">
      <w:pPr>
        <w:rPr>
          <w:rFonts w:cstheme="minorHAnsi"/>
          <w:szCs w:val="22"/>
        </w:rPr>
      </w:pPr>
    </w:p>
    <w:p w14:paraId="59AB381A" w14:textId="77777777" w:rsidR="00596556" w:rsidRDefault="00596556" w:rsidP="00CA7198">
      <w:pPr>
        <w:rPr>
          <w:rFonts w:cstheme="minorHAnsi"/>
          <w:szCs w:val="22"/>
        </w:rPr>
      </w:pPr>
    </w:p>
    <w:p w14:paraId="0761B9C3" w14:textId="77777777" w:rsidR="00596556" w:rsidRDefault="00596556" w:rsidP="00CA7198">
      <w:pPr>
        <w:rPr>
          <w:rFonts w:cstheme="minorHAnsi"/>
          <w:szCs w:val="22"/>
        </w:rPr>
      </w:pPr>
    </w:p>
    <w:p w14:paraId="5B3F90FE" w14:textId="428EA884" w:rsidR="00B876B3" w:rsidRPr="00653DA7" w:rsidRDefault="00CC1572" w:rsidP="00B876B3">
      <w:pPr>
        <w:pStyle w:val="Heading1"/>
        <w:shd w:val="clear" w:color="auto" w:fill="365F91" w:themeFill="accent1" w:themeFillShade="BF"/>
        <w:ind w:firstLine="52"/>
        <w:jc w:val="center"/>
        <w:rPr>
          <w:rFonts w:cs="Arial"/>
          <w:b w:val="0"/>
          <w:color w:val="FFFFFF" w:themeColor="background1"/>
          <w:szCs w:val="22"/>
        </w:rPr>
      </w:pPr>
      <w:r>
        <w:rPr>
          <w:rFonts w:cs="Arial"/>
          <w:color w:val="FFFFFF" w:themeColor="background1"/>
          <w:szCs w:val="22"/>
        </w:rPr>
        <w:t>C</w:t>
      </w:r>
      <w:r w:rsidR="00B876B3">
        <w:rPr>
          <w:rFonts w:cs="Arial"/>
          <w:color w:val="FFFFFF" w:themeColor="background1"/>
          <w:szCs w:val="22"/>
        </w:rPr>
        <w:t xml:space="preserve">: </w:t>
      </w:r>
      <w:r w:rsidR="00B876B3" w:rsidRPr="00B876B3">
        <w:rPr>
          <w:rFonts w:cs="Arial"/>
          <w:color w:val="FFFFFF" w:themeColor="background1"/>
          <w:szCs w:val="22"/>
        </w:rPr>
        <w:t>Project Income &amp; Expenditure</w:t>
      </w:r>
    </w:p>
    <w:p w14:paraId="6786B819" w14:textId="387B4C6D" w:rsidR="0079557D" w:rsidRPr="000A57E2" w:rsidRDefault="00E56BEA" w:rsidP="001F477C">
      <w:pPr>
        <w:rPr>
          <w:rFonts w:cstheme="minorHAnsi"/>
          <w:b/>
          <w:i/>
          <w:color w:val="FF0000"/>
          <w:sz w:val="20"/>
          <w:szCs w:val="20"/>
        </w:rPr>
      </w:pPr>
      <w:r w:rsidRPr="000A57E2">
        <w:rPr>
          <w:rFonts w:cstheme="minorHAnsi"/>
          <w:b/>
          <w:i/>
          <w:color w:val="FF0000"/>
          <w:sz w:val="20"/>
          <w:szCs w:val="20"/>
        </w:rPr>
        <w:t xml:space="preserve">Please provide details of </w:t>
      </w:r>
      <w:r w:rsidR="00307FBD" w:rsidRPr="000A57E2">
        <w:rPr>
          <w:rFonts w:cstheme="minorHAnsi"/>
          <w:b/>
          <w:i/>
          <w:color w:val="FF0000"/>
          <w:sz w:val="20"/>
          <w:szCs w:val="20"/>
        </w:rPr>
        <w:t>the</w:t>
      </w:r>
      <w:r w:rsidRPr="000A57E2">
        <w:rPr>
          <w:rFonts w:cstheme="minorHAnsi"/>
          <w:b/>
          <w:i/>
          <w:color w:val="FF0000"/>
          <w:sz w:val="20"/>
          <w:szCs w:val="20"/>
        </w:rPr>
        <w:t xml:space="preserve"> project income (funds received) and project expenditure (funds spent) to date.</w:t>
      </w:r>
    </w:p>
    <w:p w14:paraId="701200A0" w14:textId="77777777" w:rsidR="0079557D" w:rsidRPr="000A57E2" w:rsidRDefault="0079557D" w:rsidP="001F477C">
      <w:pPr>
        <w:rPr>
          <w:rFonts w:cstheme="minorHAnsi"/>
          <w:b/>
          <w:i/>
          <w:color w:val="FF0000"/>
          <w:sz w:val="20"/>
          <w:szCs w:val="20"/>
        </w:rPr>
      </w:pPr>
    </w:p>
    <w:tbl>
      <w:tblPr>
        <w:tblStyle w:val="GridTable5Dark-Accent1"/>
        <w:tblW w:w="9634" w:type="dxa"/>
        <w:tblLayout w:type="fixed"/>
        <w:tblLook w:val="02A0" w:firstRow="1" w:lastRow="0" w:firstColumn="1" w:lastColumn="0" w:noHBand="1" w:noVBand="0"/>
      </w:tblPr>
      <w:tblGrid>
        <w:gridCol w:w="2339"/>
        <w:gridCol w:w="2889"/>
        <w:gridCol w:w="4406"/>
      </w:tblGrid>
      <w:tr w:rsidR="00960DF3" w:rsidRPr="00441406" w14:paraId="241D1BD6" w14:textId="4E7A1604" w:rsidTr="006658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9" w:type="dxa"/>
            <w:tcBorders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27A2AC3" w14:textId="1A8A9F9B" w:rsidR="00960DF3" w:rsidRPr="0094076C" w:rsidRDefault="00BB5C67" w:rsidP="006D5EBC">
            <w:pPr>
              <w:rPr>
                <w:rFonts w:ascii="Calibri" w:hAnsi="Calibri" w:cs="Calibri"/>
                <w:color w:val="auto"/>
                <w:sz w:val="20"/>
                <w:szCs w:val="20"/>
              </w:rPr>
            </w:pPr>
            <w:r>
              <w:rPr>
                <w:rFonts w:ascii="Calibri" w:hAnsi="Calibri" w:cs="Calibri"/>
                <w:color w:val="auto"/>
                <w:sz w:val="20"/>
                <w:szCs w:val="20"/>
              </w:rPr>
              <w:t>Project Funds Approve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9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DDE4C2D" w14:textId="6DDAF7EC" w:rsidR="00960DF3" w:rsidRPr="0094076C" w:rsidRDefault="00BB5C67" w:rsidP="00487CE7">
            <w:pPr>
              <w:rPr>
                <w:rFonts w:ascii="Calibri" w:hAnsi="Calibri" w:cs="Calibri"/>
                <w:color w:val="auto"/>
                <w:sz w:val="20"/>
                <w:szCs w:val="20"/>
              </w:rPr>
            </w:pPr>
            <w:r>
              <w:rPr>
                <w:rFonts w:ascii="Calibri" w:hAnsi="Calibri" w:cs="Calibri"/>
                <w:color w:val="auto"/>
                <w:sz w:val="20"/>
                <w:szCs w:val="20"/>
              </w:rPr>
              <w:t>Project Funding Spent</w:t>
            </w:r>
          </w:p>
        </w:tc>
        <w:tc>
          <w:tcPr>
            <w:tcW w:w="4406" w:type="dxa"/>
            <w:tcBorders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3CAB7963" w14:textId="04EECBED" w:rsidR="00960DF3" w:rsidRPr="0094076C" w:rsidRDefault="004F2DD4" w:rsidP="006D5E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 w:val="20"/>
                <w:szCs w:val="20"/>
              </w:rPr>
            </w:pPr>
            <w:r>
              <w:rPr>
                <w:rFonts w:ascii="Calibri" w:hAnsi="Calibri" w:cs="Calibri"/>
                <w:color w:val="auto"/>
                <w:sz w:val="20"/>
                <w:szCs w:val="20"/>
              </w:rPr>
              <w:t xml:space="preserve">Unspent </w:t>
            </w:r>
            <w:r w:rsidR="00960DF3" w:rsidRPr="0094076C">
              <w:rPr>
                <w:rFonts w:ascii="Calibri" w:hAnsi="Calibri" w:cs="Calibri"/>
                <w:color w:val="auto"/>
                <w:sz w:val="20"/>
                <w:szCs w:val="20"/>
              </w:rPr>
              <w:t>Balance</w:t>
            </w:r>
            <w:r>
              <w:rPr>
                <w:rFonts w:ascii="Calibri" w:hAnsi="Calibri" w:cs="Calibri"/>
                <w:color w:val="auto"/>
                <w:sz w:val="20"/>
                <w:szCs w:val="20"/>
              </w:rPr>
              <w:t xml:space="preserve"> ($)</w:t>
            </w:r>
          </w:p>
        </w:tc>
      </w:tr>
      <w:tr w:rsidR="00960DF3" w:rsidRPr="00441406" w14:paraId="2B50921E" w14:textId="434C71A4" w:rsidTr="006658B5">
        <w:trPr>
          <w:trHeight w:val="3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9" w:type="dxa"/>
            <w:shd w:val="clear" w:color="auto" w:fill="F2F2F2" w:themeFill="background1" w:themeFillShade="F2"/>
          </w:tcPr>
          <w:p w14:paraId="25324771" w14:textId="77777777" w:rsidR="00960DF3" w:rsidRPr="00445880" w:rsidRDefault="00960DF3" w:rsidP="006D5EBC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9" w:type="dxa"/>
            <w:tcBorders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4EB8B6D" w14:textId="77777777" w:rsidR="00960DF3" w:rsidRPr="00445880" w:rsidRDefault="00960DF3" w:rsidP="006D5EBC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440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40CF5C1B" w14:textId="44C38F58" w:rsidR="00960DF3" w:rsidRPr="00327836" w:rsidRDefault="009D09DA" w:rsidP="22AB1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22AB190C">
              <w:rPr>
                <w:rFonts w:ascii="Calibri" w:hAnsi="Calibri" w:cs="Calibri"/>
                <w:b/>
                <w:bCs/>
                <w:sz w:val="20"/>
                <w:szCs w:val="20"/>
              </w:rPr>
              <w:t>$</w:t>
            </w:r>
            <w:r w:rsidRPr="22AB190C">
              <w:rPr>
                <w:rStyle w:val="FootnoteReference"/>
                <w:rFonts w:ascii="Calibri" w:hAnsi="Calibri"/>
              </w:rPr>
              <w:footnoteReference w:id="2"/>
            </w:r>
            <w:r w:rsidRPr="22AB190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</w:p>
          <w:p w14:paraId="66B08069" w14:textId="78A3D4AE" w:rsidR="00960DF3" w:rsidRPr="00327836" w:rsidRDefault="24B81F6C" w:rsidP="22AB1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22AB190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</w:p>
        </w:tc>
      </w:tr>
    </w:tbl>
    <w:p w14:paraId="39150035" w14:textId="19C1E3C7" w:rsidR="00C63ADB" w:rsidRDefault="137CFE8D" w:rsidP="22AB190C">
      <w:pPr>
        <w:rPr>
          <w:rFonts w:cstheme="minorBidi"/>
          <w:i/>
          <w:iCs/>
          <w:sz w:val="20"/>
          <w:szCs w:val="20"/>
        </w:rPr>
      </w:pPr>
      <w:r w:rsidRPr="22AB190C">
        <w:rPr>
          <w:rFonts w:cstheme="minorBidi"/>
          <w:i/>
          <w:iCs/>
          <w:sz w:val="20"/>
          <w:szCs w:val="20"/>
        </w:rPr>
        <w:t xml:space="preserve">*Unspent funds to be recouped. </w:t>
      </w:r>
    </w:p>
    <w:p w14:paraId="3313AFE9" w14:textId="77777777" w:rsidR="0047156F" w:rsidRDefault="0047156F" w:rsidP="00B42867">
      <w:pPr>
        <w:rPr>
          <w:rFonts w:cstheme="minorHAnsi"/>
          <w:bCs/>
          <w:i/>
          <w:sz w:val="20"/>
          <w:szCs w:val="20"/>
        </w:rPr>
      </w:pPr>
    </w:p>
    <w:tbl>
      <w:tblPr>
        <w:tblW w:w="977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12"/>
        <w:gridCol w:w="1164"/>
      </w:tblGrid>
      <w:tr w:rsidR="0097484D" w:rsidRPr="0061404F" w14:paraId="03F3828A" w14:textId="77777777" w:rsidTr="00B8471D">
        <w:trPr>
          <w:trHeight w:val="170"/>
        </w:trPr>
        <w:tc>
          <w:tcPr>
            <w:tcW w:w="861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BE5F1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06F370" w14:textId="2C4DEED4" w:rsidR="0097484D" w:rsidRPr="0061404F" w:rsidRDefault="0097484D" w:rsidP="006D5EBC">
            <w:pPr>
              <w:pStyle w:val="xmsofooter"/>
              <w:keepNext/>
              <w:keepLines/>
              <w:rPr>
                <w:b/>
                <w:bCs/>
                <w:sz w:val="20"/>
                <w:szCs w:val="20"/>
              </w:rPr>
            </w:pPr>
            <w:r w:rsidRPr="0097484D">
              <w:rPr>
                <w:b/>
                <w:bCs/>
                <w:sz w:val="20"/>
                <w:szCs w:val="20"/>
              </w:rPr>
              <w:t xml:space="preserve">Is there a variance between </w:t>
            </w:r>
            <w:r w:rsidR="00125A05">
              <w:rPr>
                <w:b/>
                <w:bCs/>
                <w:sz w:val="20"/>
                <w:szCs w:val="20"/>
              </w:rPr>
              <w:t xml:space="preserve">amounts </w:t>
            </w:r>
            <w:r w:rsidRPr="0097484D">
              <w:rPr>
                <w:b/>
                <w:bCs/>
                <w:sz w:val="20"/>
                <w:szCs w:val="20"/>
              </w:rPr>
              <w:t>requested and spen</w:t>
            </w:r>
            <w:r w:rsidR="00125A05">
              <w:rPr>
                <w:b/>
                <w:bCs/>
                <w:sz w:val="20"/>
                <w:szCs w:val="20"/>
              </w:rPr>
              <w:t>t</w:t>
            </w:r>
            <w:r w:rsidRPr="0061404F">
              <w:rPr>
                <w:b/>
                <w:bCs/>
                <w:sz w:val="20"/>
                <w:szCs w:val="20"/>
              </w:rPr>
              <w:t>?</w:t>
            </w:r>
          </w:p>
        </w:tc>
        <w:tc>
          <w:tcPr>
            <w:tcW w:w="116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34B5F777" w14:textId="77777777" w:rsidR="0097484D" w:rsidRDefault="006947F2" w:rsidP="006D5EBC">
            <w:pPr>
              <w:pStyle w:val="xmsofooter"/>
              <w:keepNext/>
              <w:keepLines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708147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484D" w:rsidRPr="0061404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7484D" w:rsidRPr="0061404F">
              <w:rPr>
                <w:sz w:val="20"/>
                <w:szCs w:val="20"/>
              </w:rPr>
              <w:t> </w:t>
            </w:r>
            <w:r w:rsidR="0097484D">
              <w:rPr>
                <w:sz w:val="20"/>
                <w:szCs w:val="20"/>
              </w:rPr>
              <w:t>No</w:t>
            </w:r>
            <w:r w:rsidR="0097484D" w:rsidRPr="0061404F">
              <w:rPr>
                <w:sz w:val="20"/>
                <w:szCs w:val="20"/>
              </w:rPr>
              <w:t xml:space="preserve">  </w:t>
            </w:r>
          </w:p>
          <w:p w14:paraId="43E359A9" w14:textId="77777777" w:rsidR="0097484D" w:rsidRPr="0061404F" w:rsidRDefault="006947F2" w:rsidP="006D5EBC">
            <w:pPr>
              <w:pStyle w:val="xmsofooter"/>
              <w:keepNext/>
              <w:keepLines/>
              <w:rPr>
                <w:b/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250346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484D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7484D" w:rsidRPr="0061404F">
              <w:rPr>
                <w:sz w:val="20"/>
                <w:szCs w:val="20"/>
              </w:rPr>
              <w:t xml:space="preserve"> </w:t>
            </w:r>
            <w:r w:rsidR="0097484D">
              <w:rPr>
                <w:sz w:val="20"/>
                <w:szCs w:val="20"/>
              </w:rPr>
              <w:t>Yes</w:t>
            </w:r>
            <w:r w:rsidR="0097484D" w:rsidRPr="0061404F">
              <w:rPr>
                <w:sz w:val="20"/>
                <w:szCs w:val="20"/>
              </w:rPr>
              <w:t xml:space="preserve"> </w:t>
            </w:r>
          </w:p>
        </w:tc>
      </w:tr>
    </w:tbl>
    <w:p w14:paraId="424137D0" w14:textId="5F13BD14" w:rsidR="0097484D" w:rsidRPr="005D166E" w:rsidRDefault="005D166E" w:rsidP="00B42867">
      <w:pPr>
        <w:rPr>
          <w:rFonts w:cstheme="minorHAnsi"/>
          <w:bCs/>
          <w:i/>
          <w:sz w:val="20"/>
          <w:szCs w:val="20"/>
        </w:rPr>
      </w:pPr>
      <w:r w:rsidRPr="005D166E">
        <w:rPr>
          <w:rFonts w:cstheme="minorHAnsi"/>
          <w:bCs/>
          <w:i/>
          <w:sz w:val="20"/>
          <w:szCs w:val="20"/>
        </w:rPr>
        <w:t>If yes, pleas</w:t>
      </w:r>
      <w:r w:rsidR="00227402">
        <w:rPr>
          <w:rFonts w:cstheme="minorHAnsi"/>
          <w:bCs/>
          <w:i/>
          <w:sz w:val="20"/>
          <w:szCs w:val="20"/>
        </w:rPr>
        <w:t>e</w:t>
      </w:r>
      <w:r w:rsidRPr="005D166E">
        <w:rPr>
          <w:rFonts w:cstheme="minorHAnsi"/>
          <w:bCs/>
          <w:i/>
          <w:sz w:val="20"/>
          <w:szCs w:val="20"/>
        </w:rPr>
        <w:t xml:space="preserve"> provide an explanation for budget </w:t>
      </w:r>
      <w:r w:rsidR="00227402" w:rsidRPr="005D166E">
        <w:rPr>
          <w:rFonts w:cstheme="minorHAnsi"/>
          <w:bCs/>
          <w:i/>
          <w:sz w:val="20"/>
          <w:szCs w:val="20"/>
        </w:rPr>
        <w:t>variances.</w:t>
      </w:r>
    </w:p>
    <w:p w14:paraId="62F8D9AD" w14:textId="77777777" w:rsidR="00C57922" w:rsidRDefault="00C57922" w:rsidP="00C57922">
      <w:pPr>
        <w:shd w:val="clear" w:color="auto" w:fill="EAEAEA"/>
        <w:rPr>
          <w:rFonts w:cstheme="minorHAnsi"/>
          <w:szCs w:val="22"/>
        </w:rPr>
      </w:pPr>
    </w:p>
    <w:p w14:paraId="7FC3A799" w14:textId="77777777" w:rsidR="00C57922" w:rsidRDefault="00C57922" w:rsidP="00C57922">
      <w:pPr>
        <w:shd w:val="clear" w:color="auto" w:fill="EAEAEA"/>
        <w:rPr>
          <w:rFonts w:cstheme="minorHAnsi"/>
          <w:szCs w:val="22"/>
        </w:rPr>
      </w:pPr>
    </w:p>
    <w:p w14:paraId="10018C0D" w14:textId="77777777" w:rsidR="00C57922" w:rsidRDefault="00C57922" w:rsidP="00C57922">
      <w:pPr>
        <w:shd w:val="clear" w:color="auto" w:fill="EAEAEA"/>
        <w:rPr>
          <w:rFonts w:cstheme="minorHAnsi"/>
          <w:szCs w:val="22"/>
        </w:rPr>
      </w:pPr>
    </w:p>
    <w:p w14:paraId="26667EC1" w14:textId="77777777" w:rsidR="00C57922" w:rsidRDefault="00C57922" w:rsidP="00C57922">
      <w:pPr>
        <w:shd w:val="clear" w:color="auto" w:fill="EAEAEA"/>
        <w:rPr>
          <w:rFonts w:cstheme="minorHAnsi"/>
          <w:szCs w:val="22"/>
        </w:rPr>
      </w:pPr>
    </w:p>
    <w:p w14:paraId="6A8B050F" w14:textId="77777777" w:rsidR="00C57922" w:rsidRDefault="00C57922" w:rsidP="00B42867">
      <w:pPr>
        <w:rPr>
          <w:rFonts w:cstheme="minorHAnsi"/>
          <w:szCs w:val="22"/>
        </w:rPr>
      </w:pPr>
    </w:p>
    <w:p w14:paraId="6F6C528C" w14:textId="4AC8C7E8" w:rsidR="00AE7BFC" w:rsidRDefault="178E3A47" w:rsidP="22AB190C">
      <w:pPr>
        <w:rPr>
          <w:rFonts w:cstheme="minorBidi"/>
        </w:rPr>
      </w:pPr>
      <w:r w:rsidRPr="22AB190C">
        <w:rPr>
          <w:rFonts w:cstheme="minorBidi"/>
          <w:b/>
          <w:bCs/>
          <w:sz w:val="20"/>
          <w:szCs w:val="20"/>
        </w:rPr>
        <w:t>Verification</w:t>
      </w:r>
      <w:r w:rsidRPr="22AB190C">
        <w:rPr>
          <w:rFonts w:cstheme="minorBidi"/>
          <w:sz w:val="20"/>
          <w:szCs w:val="20"/>
        </w:rPr>
        <w:t xml:space="preserve"> </w:t>
      </w:r>
      <w:r w:rsidR="00765BDD">
        <w:rPr>
          <w:rStyle w:val="FootnoteReference"/>
          <w:sz w:val="20"/>
          <w:szCs w:val="20"/>
        </w:rPr>
        <w:footnoteReference w:id="3"/>
      </w:r>
      <w:r w:rsidR="3DA0AB94" w:rsidRPr="22AB190C">
        <w:rPr>
          <w:rFonts w:cstheme="minorBidi"/>
          <w:sz w:val="20"/>
          <w:szCs w:val="20"/>
        </w:rPr>
        <w:t xml:space="preserve"> </w:t>
      </w:r>
      <w:r w:rsidR="45E807D1" w:rsidRPr="22AB190C">
        <w:rPr>
          <w:rFonts w:cstheme="minorBidi"/>
          <w:sz w:val="20"/>
          <w:szCs w:val="20"/>
        </w:rPr>
        <w:t>(</w:t>
      </w:r>
      <w:r w:rsidR="00151BB6">
        <w:rPr>
          <w:rFonts w:cstheme="minorBidi"/>
          <w:sz w:val="20"/>
          <w:szCs w:val="20"/>
        </w:rPr>
        <w:t>Post award</w:t>
      </w:r>
      <w:r w:rsidR="45E807D1" w:rsidRPr="22AB190C">
        <w:rPr>
          <w:rFonts w:cstheme="minorBidi"/>
          <w:sz w:val="20"/>
          <w:szCs w:val="20"/>
        </w:rPr>
        <w:t xml:space="preserve"> Finance Team Member) </w:t>
      </w:r>
    </w:p>
    <w:tbl>
      <w:tblPr>
        <w:tblStyle w:val="TableGrid"/>
        <w:tblW w:w="9722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4A0" w:firstRow="1" w:lastRow="0" w:firstColumn="1" w:lastColumn="0" w:noHBand="0" w:noVBand="1"/>
      </w:tblPr>
      <w:tblGrid>
        <w:gridCol w:w="772"/>
        <w:gridCol w:w="420"/>
        <w:gridCol w:w="2603"/>
        <w:gridCol w:w="1410"/>
        <w:gridCol w:w="2253"/>
        <w:gridCol w:w="811"/>
        <w:gridCol w:w="1453"/>
      </w:tblGrid>
      <w:tr w:rsidR="00AE7BFC" w14:paraId="2525F0CC" w14:textId="77777777" w:rsidTr="22AB190C">
        <w:trPr>
          <w:trHeight w:val="591"/>
        </w:trPr>
        <w:tc>
          <w:tcPr>
            <w:tcW w:w="772" w:type="dxa"/>
            <w:shd w:val="clear" w:color="auto" w:fill="DBE5F1" w:themeFill="accent1" w:themeFillTint="33"/>
          </w:tcPr>
          <w:p w14:paraId="1CAFE85E" w14:textId="77777777" w:rsidR="00AE7BFC" w:rsidRPr="00630536" w:rsidRDefault="00AE7BFC" w:rsidP="006D5EBC">
            <w:pPr>
              <w:rPr>
                <w:rFonts w:cstheme="minorHAnsi"/>
                <w:b/>
              </w:rPr>
            </w:pPr>
            <w:r w:rsidRPr="00630536">
              <w:rPr>
                <w:rFonts w:ascii="Segoe UI Symbol" w:hAnsi="Segoe UI Symbol" w:cs="Segoe UI Symbol"/>
                <w:b/>
                <w:bCs/>
                <w:i/>
              </w:rPr>
              <w:t>✓</w:t>
            </w:r>
          </w:p>
        </w:tc>
        <w:tc>
          <w:tcPr>
            <w:tcW w:w="8950" w:type="dxa"/>
            <w:gridSpan w:val="6"/>
            <w:shd w:val="clear" w:color="auto" w:fill="DBE5F1" w:themeFill="accent1" w:themeFillTint="33"/>
          </w:tcPr>
          <w:p w14:paraId="479F7F48" w14:textId="77777777" w:rsidR="0098231D" w:rsidRPr="00607178" w:rsidRDefault="00AE7BFC" w:rsidP="006D5EBC">
            <w:pPr>
              <w:rPr>
                <w:rFonts w:eastAsia="Times" w:cstheme="minorHAnsi"/>
                <w:sz w:val="20"/>
                <w:szCs w:val="20"/>
              </w:rPr>
            </w:pPr>
            <w:r w:rsidRPr="00607178">
              <w:rPr>
                <w:rFonts w:eastAsia="Times" w:cstheme="minorHAnsi"/>
                <w:sz w:val="20"/>
                <w:szCs w:val="20"/>
              </w:rPr>
              <w:t xml:space="preserve">I confirm that </w:t>
            </w:r>
            <w:r w:rsidR="00CE284D" w:rsidRPr="00607178">
              <w:rPr>
                <w:rFonts w:eastAsia="Times" w:cstheme="minorHAnsi"/>
                <w:sz w:val="20"/>
                <w:szCs w:val="20"/>
              </w:rPr>
              <w:t>the amounts stated above align with the specific project account strings.</w:t>
            </w:r>
          </w:p>
          <w:p w14:paraId="6E148B03" w14:textId="77777777" w:rsidR="00AE7BFC" w:rsidRPr="00607178" w:rsidRDefault="00AE7BFC" w:rsidP="0098231D">
            <w:pPr>
              <w:rPr>
                <w:rFonts w:eastAsia="Times" w:cstheme="minorHAnsi"/>
                <w:sz w:val="20"/>
                <w:szCs w:val="20"/>
              </w:rPr>
            </w:pPr>
          </w:p>
        </w:tc>
      </w:tr>
      <w:tr w:rsidR="00AE7BFC" w14:paraId="792EF774" w14:textId="77777777" w:rsidTr="22AB190C">
        <w:trPr>
          <w:trHeight w:val="615"/>
        </w:trPr>
        <w:tc>
          <w:tcPr>
            <w:tcW w:w="1192" w:type="dxa"/>
            <w:gridSpan w:val="2"/>
            <w:shd w:val="clear" w:color="auto" w:fill="DBE5F1" w:themeFill="accent1" w:themeFillTint="33"/>
            <w:vAlign w:val="center"/>
          </w:tcPr>
          <w:p w14:paraId="3B937B94" w14:textId="1C44EADC" w:rsidR="00AE7BFC" w:rsidRPr="00537B17" w:rsidRDefault="1CB14D8B" w:rsidP="22AB190C">
            <w:pPr>
              <w:rPr>
                <w:rFonts w:eastAsia="Times" w:cstheme="minorBidi"/>
                <w:b/>
                <w:bCs/>
                <w:sz w:val="20"/>
                <w:szCs w:val="20"/>
              </w:rPr>
            </w:pPr>
            <w:r w:rsidRPr="22AB190C">
              <w:rPr>
                <w:rFonts w:eastAsia="Times" w:cstheme="minorBidi"/>
                <w:b/>
                <w:bCs/>
                <w:sz w:val="20"/>
                <w:szCs w:val="20"/>
              </w:rPr>
              <w:t>N</w:t>
            </w:r>
            <w:r w:rsidR="59BF8046" w:rsidRPr="22AB190C">
              <w:rPr>
                <w:rFonts w:eastAsia="Times" w:cstheme="minorBidi"/>
                <w:b/>
                <w:bCs/>
                <w:sz w:val="20"/>
                <w:szCs w:val="20"/>
              </w:rPr>
              <w:t>ame</w:t>
            </w:r>
          </w:p>
        </w:tc>
        <w:tc>
          <w:tcPr>
            <w:tcW w:w="2603" w:type="dxa"/>
            <w:shd w:val="clear" w:color="auto" w:fill="F2F2F2" w:themeFill="background1" w:themeFillShade="F2"/>
            <w:vAlign w:val="center"/>
          </w:tcPr>
          <w:p w14:paraId="23F8C2D2" w14:textId="77777777" w:rsidR="00AE7BFC" w:rsidRPr="00537B17" w:rsidRDefault="00AE7BFC" w:rsidP="006D5EBC">
            <w:pPr>
              <w:rPr>
                <w:rFonts w:eastAsia="Times" w:cstheme="minorHAnsi"/>
                <w:b/>
                <w:sz w:val="20"/>
                <w:szCs w:val="20"/>
              </w:rPr>
            </w:pPr>
          </w:p>
        </w:tc>
        <w:tc>
          <w:tcPr>
            <w:tcW w:w="1410" w:type="dxa"/>
            <w:vMerge w:val="restart"/>
            <w:shd w:val="clear" w:color="auto" w:fill="DBE5F1" w:themeFill="accent1" w:themeFillTint="33"/>
            <w:vAlign w:val="center"/>
          </w:tcPr>
          <w:p w14:paraId="1956B4E7" w14:textId="77777777" w:rsidR="00AE7BFC" w:rsidRPr="00537B17" w:rsidRDefault="00AE7BFC" w:rsidP="006D5EBC">
            <w:pPr>
              <w:rPr>
                <w:rFonts w:eastAsia="Times" w:cstheme="minorHAnsi"/>
                <w:b/>
                <w:sz w:val="20"/>
                <w:szCs w:val="20"/>
              </w:rPr>
            </w:pPr>
            <w:r w:rsidRPr="00537B17">
              <w:rPr>
                <w:rFonts w:eastAsia="Times" w:cstheme="minorHAnsi"/>
                <w:b/>
                <w:sz w:val="20"/>
                <w:szCs w:val="20"/>
              </w:rPr>
              <w:t>Signature</w:t>
            </w:r>
          </w:p>
        </w:tc>
        <w:tc>
          <w:tcPr>
            <w:tcW w:w="2253" w:type="dxa"/>
            <w:vMerge w:val="restart"/>
            <w:shd w:val="clear" w:color="auto" w:fill="F2F2F2" w:themeFill="background1" w:themeFillShade="F2"/>
            <w:vAlign w:val="center"/>
          </w:tcPr>
          <w:p w14:paraId="2E66C7C1" w14:textId="77777777" w:rsidR="00AE7BFC" w:rsidRPr="00537B17" w:rsidRDefault="00AE7BFC" w:rsidP="006D5EBC">
            <w:pPr>
              <w:rPr>
                <w:rFonts w:eastAsia="Times" w:cstheme="minorHAnsi"/>
                <w:b/>
                <w:sz w:val="20"/>
                <w:szCs w:val="20"/>
              </w:rPr>
            </w:pPr>
          </w:p>
        </w:tc>
        <w:tc>
          <w:tcPr>
            <w:tcW w:w="811" w:type="dxa"/>
            <w:vMerge w:val="restart"/>
            <w:shd w:val="clear" w:color="auto" w:fill="DBE5F1" w:themeFill="accent1" w:themeFillTint="33"/>
            <w:vAlign w:val="center"/>
          </w:tcPr>
          <w:p w14:paraId="3809F5AE" w14:textId="77777777" w:rsidR="00AE7BFC" w:rsidRPr="00537B17" w:rsidRDefault="00AE7BFC" w:rsidP="006D5EBC">
            <w:pPr>
              <w:rPr>
                <w:rFonts w:eastAsia="Times" w:cstheme="minorHAnsi"/>
                <w:b/>
                <w:sz w:val="20"/>
                <w:szCs w:val="20"/>
              </w:rPr>
            </w:pPr>
            <w:r w:rsidRPr="00537B17">
              <w:rPr>
                <w:rFonts w:eastAsia="Times" w:cstheme="minorHAnsi"/>
                <w:b/>
                <w:sz w:val="20"/>
                <w:szCs w:val="20"/>
              </w:rPr>
              <w:t>Date</w:t>
            </w:r>
          </w:p>
        </w:tc>
        <w:tc>
          <w:tcPr>
            <w:tcW w:w="1450" w:type="dxa"/>
            <w:vMerge w:val="restart"/>
            <w:shd w:val="clear" w:color="auto" w:fill="F2F2F2" w:themeFill="background1" w:themeFillShade="F2"/>
          </w:tcPr>
          <w:p w14:paraId="7122E162" w14:textId="77777777" w:rsidR="00AE7BFC" w:rsidRDefault="00AE7BFC" w:rsidP="006D5EBC">
            <w:pPr>
              <w:rPr>
                <w:rFonts w:eastAsia="Times" w:cstheme="minorHAnsi"/>
              </w:rPr>
            </w:pPr>
          </w:p>
          <w:p w14:paraId="622D7040" w14:textId="77777777" w:rsidR="00AE7BFC" w:rsidRDefault="00AE7BFC" w:rsidP="006D5EBC">
            <w:pPr>
              <w:rPr>
                <w:rFonts w:eastAsia="Times" w:cstheme="minorHAnsi"/>
              </w:rPr>
            </w:pPr>
          </w:p>
          <w:p w14:paraId="043826A3" w14:textId="77777777" w:rsidR="00AE7BFC" w:rsidRPr="00A10E0F" w:rsidRDefault="00AE7BFC" w:rsidP="006D5EBC">
            <w:pPr>
              <w:rPr>
                <w:rFonts w:eastAsia="Times" w:cstheme="minorHAnsi"/>
              </w:rPr>
            </w:pPr>
          </w:p>
        </w:tc>
      </w:tr>
      <w:tr w:rsidR="00AE7BFC" w14:paraId="46070064" w14:textId="77777777" w:rsidTr="22AB190C">
        <w:trPr>
          <w:trHeight w:val="79"/>
        </w:trPr>
        <w:tc>
          <w:tcPr>
            <w:tcW w:w="1192" w:type="dxa"/>
            <w:gridSpan w:val="2"/>
            <w:shd w:val="clear" w:color="auto" w:fill="DBE5F1" w:themeFill="accent1" w:themeFillTint="33"/>
            <w:vAlign w:val="center"/>
          </w:tcPr>
          <w:p w14:paraId="13240822" w14:textId="28F44DB9" w:rsidR="00AE7BFC" w:rsidRDefault="59BF8046" w:rsidP="22AB190C">
            <w:pPr>
              <w:rPr>
                <w:rFonts w:eastAsia="Times" w:cstheme="minorBidi"/>
                <w:b/>
                <w:bCs/>
                <w:sz w:val="20"/>
                <w:szCs w:val="20"/>
              </w:rPr>
            </w:pPr>
            <w:r w:rsidRPr="22AB190C">
              <w:rPr>
                <w:rFonts w:eastAsia="Times" w:cstheme="minorBidi"/>
                <w:b/>
                <w:bCs/>
                <w:sz w:val="20"/>
                <w:szCs w:val="20"/>
              </w:rPr>
              <w:t>Faculty</w:t>
            </w:r>
            <w:r w:rsidR="47B2EC99" w:rsidRPr="22AB190C">
              <w:rPr>
                <w:rFonts w:eastAsia="Times" w:cstheme="minorBidi"/>
                <w:b/>
                <w:bCs/>
                <w:sz w:val="20"/>
                <w:szCs w:val="20"/>
              </w:rPr>
              <w:t xml:space="preserve"> </w:t>
            </w:r>
            <w:r w:rsidR="70643118" w:rsidRPr="22AB190C">
              <w:rPr>
                <w:rFonts w:eastAsia="Times" w:cstheme="minorBidi"/>
                <w:b/>
                <w:bCs/>
                <w:sz w:val="20"/>
                <w:szCs w:val="20"/>
              </w:rPr>
              <w:t>&amp;</w:t>
            </w:r>
            <w:r w:rsidR="47B2EC99" w:rsidRPr="22AB190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position</w:t>
            </w:r>
          </w:p>
        </w:tc>
        <w:tc>
          <w:tcPr>
            <w:tcW w:w="2603" w:type="dxa"/>
            <w:shd w:val="clear" w:color="auto" w:fill="F2F2F2" w:themeFill="background1" w:themeFillShade="F2"/>
            <w:vAlign w:val="center"/>
          </w:tcPr>
          <w:p w14:paraId="6858B4A6" w14:textId="77777777" w:rsidR="00AE7BFC" w:rsidRDefault="00AE7BFC" w:rsidP="006D5EBC">
            <w:pPr>
              <w:rPr>
                <w:rFonts w:eastAsia="Times" w:cstheme="minorHAnsi"/>
                <w:b/>
              </w:rPr>
            </w:pPr>
          </w:p>
        </w:tc>
        <w:tc>
          <w:tcPr>
            <w:tcW w:w="1410" w:type="dxa"/>
            <w:vMerge/>
            <w:vAlign w:val="center"/>
          </w:tcPr>
          <w:p w14:paraId="2E173C44" w14:textId="77777777" w:rsidR="00AE7BFC" w:rsidRPr="004939FE" w:rsidRDefault="00AE7BFC" w:rsidP="006D5EBC">
            <w:pPr>
              <w:rPr>
                <w:rFonts w:eastAsia="Times" w:cstheme="minorHAnsi"/>
                <w:b/>
              </w:rPr>
            </w:pPr>
          </w:p>
        </w:tc>
        <w:tc>
          <w:tcPr>
            <w:tcW w:w="2253" w:type="dxa"/>
            <w:vMerge/>
            <w:vAlign w:val="center"/>
          </w:tcPr>
          <w:p w14:paraId="4C6FCF20" w14:textId="77777777" w:rsidR="00AE7BFC" w:rsidRPr="004939FE" w:rsidRDefault="00AE7BFC" w:rsidP="006D5EBC">
            <w:pPr>
              <w:rPr>
                <w:rFonts w:eastAsia="Times" w:cstheme="minorHAnsi"/>
                <w:b/>
              </w:rPr>
            </w:pPr>
          </w:p>
        </w:tc>
        <w:tc>
          <w:tcPr>
            <w:tcW w:w="811" w:type="dxa"/>
            <w:vMerge/>
            <w:vAlign w:val="center"/>
          </w:tcPr>
          <w:p w14:paraId="7869D0F8" w14:textId="77777777" w:rsidR="00AE7BFC" w:rsidRPr="004939FE" w:rsidRDefault="00AE7BFC" w:rsidP="006D5EBC">
            <w:pPr>
              <w:rPr>
                <w:rFonts w:eastAsia="Times" w:cstheme="minorHAnsi"/>
                <w:b/>
              </w:rPr>
            </w:pPr>
          </w:p>
        </w:tc>
        <w:tc>
          <w:tcPr>
            <w:tcW w:w="1450" w:type="dxa"/>
            <w:vMerge/>
          </w:tcPr>
          <w:p w14:paraId="0E82ABD7" w14:textId="77777777" w:rsidR="00AE7BFC" w:rsidRPr="00A10E0F" w:rsidRDefault="00AE7BFC" w:rsidP="006D5EBC">
            <w:pPr>
              <w:rPr>
                <w:rFonts w:eastAsia="Times" w:cstheme="minorHAnsi"/>
              </w:rPr>
            </w:pPr>
          </w:p>
        </w:tc>
      </w:tr>
    </w:tbl>
    <w:tbl>
      <w:tblPr>
        <w:tblW w:w="9781" w:type="dxa"/>
        <w:tblInd w:w="-5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Look w:val="0000" w:firstRow="0" w:lastRow="0" w:firstColumn="0" w:lastColumn="0" w:noHBand="0" w:noVBand="0"/>
      </w:tblPr>
      <w:tblGrid>
        <w:gridCol w:w="2835"/>
        <w:gridCol w:w="6946"/>
      </w:tblGrid>
      <w:tr w:rsidR="003F4607" w:rsidRPr="00826B92" w14:paraId="1476196A" w14:textId="77777777" w:rsidTr="22AB190C">
        <w:trPr>
          <w:cantSplit/>
          <w:trHeight w:val="340"/>
        </w:trPr>
        <w:tc>
          <w:tcPr>
            <w:tcW w:w="2835" w:type="dxa"/>
            <w:shd w:val="clear" w:color="auto" w:fill="DEEAF6"/>
            <w:vAlign w:val="center"/>
          </w:tcPr>
          <w:p w14:paraId="27391B26" w14:textId="2710F805" w:rsidR="003F4607" w:rsidRPr="00537B17" w:rsidRDefault="08BF5259" w:rsidP="006D5EBC">
            <w:pPr>
              <w:rPr>
                <w:rFonts w:ascii="Calibri" w:hAnsi="Calibri" w:cs="Calibri"/>
                <w:sz w:val="20"/>
                <w:szCs w:val="20"/>
              </w:rPr>
            </w:pPr>
            <w:r w:rsidRPr="22AB190C">
              <w:rPr>
                <w:rFonts w:eastAsia="Times" w:cstheme="minorBidi"/>
                <w:b/>
                <w:bCs/>
                <w:sz w:val="20"/>
                <w:szCs w:val="20"/>
              </w:rPr>
              <w:t xml:space="preserve">Accounts string to recoup any unspent </w:t>
            </w:r>
            <w:r w:rsidR="12EAD167" w:rsidRPr="22AB190C">
              <w:rPr>
                <w:rFonts w:eastAsia="Times" w:cstheme="minorBidi"/>
                <w:b/>
                <w:bCs/>
                <w:sz w:val="20"/>
                <w:szCs w:val="20"/>
              </w:rPr>
              <w:t xml:space="preserve">central </w:t>
            </w:r>
            <w:r w:rsidRPr="22AB190C">
              <w:rPr>
                <w:rFonts w:eastAsia="Times" w:cstheme="minorBidi"/>
                <w:b/>
                <w:bCs/>
                <w:sz w:val="20"/>
                <w:szCs w:val="20"/>
              </w:rPr>
              <w:t>funds</w:t>
            </w:r>
          </w:p>
        </w:tc>
        <w:tc>
          <w:tcPr>
            <w:tcW w:w="6946" w:type="dxa"/>
            <w:shd w:val="clear" w:color="auto" w:fill="E7E6E6"/>
            <w:vAlign w:val="center"/>
          </w:tcPr>
          <w:p w14:paraId="54D354F3" w14:textId="77777777" w:rsidR="003F4607" w:rsidRDefault="003F4607" w:rsidP="006D5EBC">
            <w:pPr>
              <w:rPr>
                <w:rFonts w:ascii="Calibri" w:hAnsi="Calibri" w:cs="Calibri"/>
                <w:szCs w:val="22"/>
              </w:rPr>
            </w:pPr>
          </w:p>
          <w:p w14:paraId="4A6EC771" w14:textId="77777777" w:rsidR="003F4607" w:rsidRDefault="003F4607" w:rsidP="006D5EBC">
            <w:pPr>
              <w:rPr>
                <w:rFonts w:ascii="Calibri" w:hAnsi="Calibri" w:cs="Calibri"/>
                <w:szCs w:val="22"/>
              </w:rPr>
            </w:pPr>
          </w:p>
          <w:p w14:paraId="16E619BD" w14:textId="77777777" w:rsidR="003F4607" w:rsidRPr="00826B92" w:rsidRDefault="003F4607" w:rsidP="006D5EBC">
            <w:pPr>
              <w:rPr>
                <w:rFonts w:ascii="Calibri" w:hAnsi="Calibri" w:cs="Calibri"/>
                <w:szCs w:val="22"/>
              </w:rPr>
            </w:pPr>
          </w:p>
        </w:tc>
      </w:tr>
    </w:tbl>
    <w:p w14:paraId="23375476" w14:textId="77777777" w:rsidR="00AE7BFC" w:rsidRDefault="00AE7BFC" w:rsidP="00B42867">
      <w:pPr>
        <w:rPr>
          <w:rFonts w:cstheme="minorHAnsi"/>
          <w:szCs w:val="22"/>
        </w:rPr>
      </w:pPr>
    </w:p>
    <w:tbl>
      <w:tblPr>
        <w:tblStyle w:val="TableGrid"/>
        <w:tblW w:w="9776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4A0" w:firstRow="1" w:lastRow="0" w:firstColumn="1" w:lastColumn="0" w:noHBand="0" w:noVBand="1"/>
      </w:tblPr>
      <w:tblGrid>
        <w:gridCol w:w="744"/>
        <w:gridCol w:w="1088"/>
        <w:gridCol w:w="1853"/>
        <w:gridCol w:w="1328"/>
        <w:gridCol w:w="2042"/>
        <w:gridCol w:w="1000"/>
        <w:gridCol w:w="1721"/>
      </w:tblGrid>
      <w:tr w:rsidR="00E1579E" w14:paraId="205F2A8B" w14:textId="77777777" w:rsidTr="22AB190C">
        <w:trPr>
          <w:trHeight w:val="776"/>
        </w:trPr>
        <w:tc>
          <w:tcPr>
            <w:tcW w:w="744" w:type="dxa"/>
            <w:shd w:val="clear" w:color="auto" w:fill="DBE5F1" w:themeFill="accent1" w:themeFillTint="33"/>
          </w:tcPr>
          <w:p w14:paraId="0A683349" w14:textId="77777777" w:rsidR="00E1579E" w:rsidRPr="00A10E0F" w:rsidRDefault="00E1579E" w:rsidP="006D5EBC">
            <w:pPr>
              <w:rPr>
                <w:rFonts w:cstheme="minorHAnsi"/>
                <w:b/>
              </w:rPr>
            </w:pPr>
            <w:r w:rsidRPr="00A10E0F">
              <w:rPr>
                <w:rFonts w:ascii="Segoe UI Symbol" w:hAnsi="Segoe UI Symbol" w:cs="Segoe UI Symbol"/>
                <w:b/>
                <w:bCs/>
                <w:i/>
              </w:rPr>
              <w:t>✓</w:t>
            </w:r>
          </w:p>
        </w:tc>
        <w:tc>
          <w:tcPr>
            <w:tcW w:w="9032" w:type="dxa"/>
            <w:gridSpan w:val="6"/>
            <w:shd w:val="clear" w:color="auto" w:fill="DBE5F1" w:themeFill="accent1" w:themeFillTint="33"/>
          </w:tcPr>
          <w:p w14:paraId="11931DE8" w14:textId="26363177" w:rsidR="15AB79CE" w:rsidRDefault="15AB79CE" w:rsidP="22AB190C">
            <w:r w:rsidRPr="22AB190C">
              <w:rPr>
                <w:rFonts w:eastAsia="Times" w:cstheme="minorBidi"/>
                <w:sz w:val="20"/>
                <w:szCs w:val="20"/>
              </w:rPr>
              <w:t>I acknowledge that f</w:t>
            </w:r>
            <w:r w:rsidRPr="22AB190C">
              <w:rPr>
                <w:rFonts w:cstheme="minorBidi"/>
                <w:sz w:val="20"/>
                <w:szCs w:val="20"/>
              </w:rPr>
              <w:t>inal reports are received by RIC on behalf of Chancellery (Research) and may be submitted to the Pro Vice-Chancellor (Research Capability) for review.</w:t>
            </w:r>
          </w:p>
          <w:p w14:paraId="1AC8B1F1" w14:textId="77777777" w:rsidR="00E1579E" w:rsidRPr="00AD4997" w:rsidRDefault="00E1579E" w:rsidP="006D5EBC">
            <w:pPr>
              <w:rPr>
                <w:rFonts w:cstheme="minorHAnsi"/>
                <w:bCs/>
              </w:rPr>
            </w:pPr>
          </w:p>
        </w:tc>
      </w:tr>
      <w:tr w:rsidR="00E1579E" w14:paraId="763DFACA" w14:textId="77777777" w:rsidTr="22AB190C">
        <w:trPr>
          <w:trHeight w:val="624"/>
        </w:trPr>
        <w:tc>
          <w:tcPr>
            <w:tcW w:w="1832" w:type="dxa"/>
            <w:gridSpan w:val="2"/>
            <w:shd w:val="clear" w:color="auto" w:fill="DBE5F1" w:themeFill="accent1" w:themeFillTint="33"/>
            <w:vAlign w:val="center"/>
          </w:tcPr>
          <w:p w14:paraId="7DEFCE9D" w14:textId="643318CF" w:rsidR="00E1579E" w:rsidRPr="008B6340" w:rsidRDefault="008B6340" w:rsidP="006D5EBC">
            <w:pPr>
              <w:rPr>
                <w:rFonts w:eastAsia="Times" w:cstheme="minorHAnsi"/>
                <w:b/>
                <w:sz w:val="20"/>
                <w:szCs w:val="20"/>
              </w:rPr>
            </w:pPr>
            <w:r>
              <w:rPr>
                <w:rFonts w:eastAsia="Times" w:cstheme="minorHAnsi"/>
                <w:b/>
                <w:sz w:val="20"/>
                <w:szCs w:val="20"/>
              </w:rPr>
              <w:t>Lead CI</w:t>
            </w:r>
            <w:r w:rsidR="00E1579E" w:rsidRPr="008B6340">
              <w:rPr>
                <w:rFonts w:eastAsia="Times" w:cstheme="minorHAnsi"/>
                <w:b/>
                <w:sz w:val="20"/>
                <w:szCs w:val="20"/>
              </w:rPr>
              <w:t xml:space="preserve"> name </w:t>
            </w:r>
          </w:p>
        </w:tc>
        <w:tc>
          <w:tcPr>
            <w:tcW w:w="1853" w:type="dxa"/>
            <w:shd w:val="clear" w:color="auto" w:fill="F2F2F2" w:themeFill="background1" w:themeFillShade="F2"/>
            <w:vAlign w:val="center"/>
          </w:tcPr>
          <w:p w14:paraId="73D65F1C" w14:textId="77777777" w:rsidR="00E1579E" w:rsidRPr="004939FE" w:rsidRDefault="00E1579E" w:rsidP="006D5EBC">
            <w:pPr>
              <w:rPr>
                <w:rFonts w:eastAsia="Times" w:cstheme="minorHAnsi"/>
                <w:b/>
              </w:rPr>
            </w:pPr>
          </w:p>
          <w:p w14:paraId="020B9B9A" w14:textId="77777777" w:rsidR="00E1579E" w:rsidRPr="004939FE" w:rsidRDefault="00E1579E" w:rsidP="006D5EBC">
            <w:pPr>
              <w:rPr>
                <w:rFonts w:eastAsia="Times" w:cstheme="minorHAnsi"/>
                <w:b/>
              </w:rPr>
            </w:pPr>
          </w:p>
          <w:p w14:paraId="125D221D" w14:textId="77777777" w:rsidR="00E1579E" w:rsidRPr="004939FE" w:rsidRDefault="00E1579E" w:rsidP="006D5EBC">
            <w:pPr>
              <w:rPr>
                <w:rFonts w:eastAsia="Times" w:cstheme="minorHAnsi"/>
                <w:b/>
              </w:rPr>
            </w:pPr>
          </w:p>
        </w:tc>
        <w:tc>
          <w:tcPr>
            <w:tcW w:w="1328" w:type="dxa"/>
            <w:shd w:val="clear" w:color="auto" w:fill="DBE5F1" w:themeFill="accent1" w:themeFillTint="33"/>
            <w:vAlign w:val="center"/>
          </w:tcPr>
          <w:p w14:paraId="19F26ABD" w14:textId="77777777" w:rsidR="00E1579E" w:rsidRPr="00775879" w:rsidRDefault="00E1579E" w:rsidP="006D5EBC">
            <w:pPr>
              <w:rPr>
                <w:rFonts w:eastAsia="Times" w:cstheme="minorHAnsi"/>
                <w:b/>
                <w:sz w:val="20"/>
                <w:szCs w:val="20"/>
              </w:rPr>
            </w:pPr>
            <w:r w:rsidRPr="00775879">
              <w:rPr>
                <w:rFonts w:eastAsia="Times" w:cstheme="minorHAnsi"/>
                <w:b/>
                <w:sz w:val="20"/>
                <w:szCs w:val="20"/>
              </w:rPr>
              <w:t>Signature</w:t>
            </w:r>
          </w:p>
        </w:tc>
        <w:tc>
          <w:tcPr>
            <w:tcW w:w="2042" w:type="dxa"/>
            <w:shd w:val="clear" w:color="auto" w:fill="F2F2F2" w:themeFill="background1" w:themeFillShade="F2"/>
            <w:vAlign w:val="center"/>
          </w:tcPr>
          <w:p w14:paraId="03F5819F" w14:textId="77777777" w:rsidR="00E1579E" w:rsidRPr="004939FE" w:rsidRDefault="00E1579E" w:rsidP="006D5EBC">
            <w:pPr>
              <w:rPr>
                <w:rFonts w:eastAsia="Times" w:cstheme="minorHAnsi"/>
                <w:b/>
              </w:rPr>
            </w:pPr>
          </w:p>
        </w:tc>
        <w:tc>
          <w:tcPr>
            <w:tcW w:w="1000" w:type="dxa"/>
            <w:shd w:val="clear" w:color="auto" w:fill="DBE5F1" w:themeFill="accent1" w:themeFillTint="33"/>
            <w:vAlign w:val="center"/>
          </w:tcPr>
          <w:p w14:paraId="7C7A63A2" w14:textId="77777777" w:rsidR="00E1579E" w:rsidRPr="004341DB" w:rsidRDefault="00E1579E" w:rsidP="006D5EBC">
            <w:pPr>
              <w:rPr>
                <w:rFonts w:eastAsia="Times" w:cstheme="minorHAnsi"/>
                <w:b/>
                <w:sz w:val="20"/>
                <w:szCs w:val="20"/>
              </w:rPr>
            </w:pPr>
            <w:r w:rsidRPr="004341DB">
              <w:rPr>
                <w:rFonts w:eastAsia="Times" w:cstheme="minorHAnsi"/>
                <w:b/>
                <w:sz w:val="20"/>
                <w:szCs w:val="20"/>
              </w:rPr>
              <w:t>Date</w:t>
            </w:r>
          </w:p>
        </w:tc>
        <w:tc>
          <w:tcPr>
            <w:tcW w:w="1721" w:type="dxa"/>
            <w:shd w:val="clear" w:color="auto" w:fill="F2F2F2" w:themeFill="background1" w:themeFillShade="F2"/>
          </w:tcPr>
          <w:p w14:paraId="7E4D4ADD" w14:textId="77777777" w:rsidR="00E1579E" w:rsidRPr="00A10E0F" w:rsidRDefault="00E1579E" w:rsidP="006D5EBC">
            <w:pPr>
              <w:rPr>
                <w:rFonts w:eastAsia="Times" w:cstheme="minorHAnsi"/>
              </w:rPr>
            </w:pPr>
          </w:p>
        </w:tc>
      </w:tr>
      <w:tr w:rsidR="00381067" w14:paraId="2722FAA2" w14:textId="77777777" w:rsidTr="22AB190C">
        <w:trPr>
          <w:trHeight w:val="659"/>
        </w:trPr>
        <w:tc>
          <w:tcPr>
            <w:tcW w:w="1832" w:type="dxa"/>
            <w:gridSpan w:val="2"/>
            <w:shd w:val="clear" w:color="auto" w:fill="DBE5F1" w:themeFill="accent1" w:themeFillTint="33"/>
            <w:vAlign w:val="center"/>
          </w:tcPr>
          <w:p w14:paraId="54E96460" w14:textId="5339592B" w:rsidR="00381067" w:rsidRDefault="00381067" w:rsidP="006D5EBC">
            <w:pPr>
              <w:rPr>
                <w:rFonts w:eastAsia="Times" w:cstheme="minorHAnsi"/>
                <w:b/>
                <w:sz w:val="20"/>
                <w:szCs w:val="20"/>
              </w:rPr>
            </w:pPr>
            <w:r w:rsidRPr="00381067">
              <w:rPr>
                <w:rFonts w:eastAsia="Times" w:cstheme="minorHAnsi"/>
                <w:b/>
                <w:sz w:val="20"/>
                <w:szCs w:val="20"/>
              </w:rPr>
              <w:t>HoD name</w:t>
            </w:r>
          </w:p>
        </w:tc>
        <w:tc>
          <w:tcPr>
            <w:tcW w:w="1853" w:type="dxa"/>
            <w:shd w:val="clear" w:color="auto" w:fill="F2F2F2" w:themeFill="background1" w:themeFillShade="F2"/>
            <w:vAlign w:val="center"/>
          </w:tcPr>
          <w:p w14:paraId="18BC97C3" w14:textId="77777777" w:rsidR="00381067" w:rsidRPr="004939FE" w:rsidRDefault="00381067" w:rsidP="006D5EBC">
            <w:pPr>
              <w:rPr>
                <w:rFonts w:eastAsia="Times" w:cstheme="minorHAnsi"/>
                <w:b/>
              </w:rPr>
            </w:pPr>
          </w:p>
        </w:tc>
        <w:tc>
          <w:tcPr>
            <w:tcW w:w="1328" w:type="dxa"/>
            <w:shd w:val="clear" w:color="auto" w:fill="DBE5F1" w:themeFill="accent1" w:themeFillTint="33"/>
            <w:vAlign w:val="center"/>
          </w:tcPr>
          <w:p w14:paraId="1616C200" w14:textId="500822DE" w:rsidR="00381067" w:rsidRPr="00775879" w:rsidRDefault="00381067" w:rsidP="006D5EBC">
            <w:pPr>
              <w:rPr>
                <w:rFonts w:eastAsia="Times" w:cstheme="minorHAnsi"/>
                <w:b/>
                <w:sz w:val="20"/>
                <w:szCs w:val="20"/>
              </w:rPr>
            </w:pPr>
            <w:r w:rsidRPr="00775879">
              <w:rPr>
                <w:rFonts w:eastAsia="Times" w:cstheme="minorHAnsi"/>
                <w:b/>
                <w:sz w:val="20"/>
                <w:szCs w:val="20"/>
              </w:rPr>
              <w:t>Signature</w:t>
            </w:r>
          </w:p>
        </w:tc>
        <w:tc>
          <w:tcPr>
            <w:tcW w:w="2042" w:type="dxa"/>
            <w:shd w:val="clear" w:color="auto" w:fill="F2F2F2" w:themeFill="background1" w:themeFillShade="F2"/>
            <w:vAlign w:val="center"/>
          </w:tcPr>
          <w:p w14:paraId="021D2949" w14:textId="77777777" w:rsidR="00381067" w:rsidRPr="004939FE" w:rsidRDefault="00381067" w:rsidP="006D5EBC">
            <w:pPr>
              <w:rPr>
                <w:rFonts w:eastAsia="Times" w:cstheme="minorHAnsi"/>
                <w:b/>
              </w:rPr>
            </w:pPr>
          </w:p>
        </w:tc>
        <w:tc>
          <w:tcPr>
            <w:tcW w:w="1000" w:type="dxa"/>
            <w:shd w:val="clear" w:color="auto" w:fill="DBE5F1" w:themeFill="accent1" w:themeFillTint="33"/>
            <w:vAlign w:val="center"/>
          </w:tcPr>
          <w:p w14:paraId="33C57A3C" w14:textId="0226BBB1" w:rsidR="00381067" w:rsidRPr="00775879" w:rsidRDefault="00381067" w:rsidP="006D5EBC">
            <w:pPr>
              <w:rPr>
                <w:rFonts w:eastAsia="Times" w:cstheme="minorHAnsi"/>
                <w:b/>
                <w:bCs/>
                <w:sz w:val="20"/>
                <w:szCs w:val="20"/>
              </w:rPr>
            </w:pPr>
            <w:r w:rsidRPr="00775879">
              <w:rPr>
                <w:rFonts w:ascii="Calibri" w:hAnsi="Calibri" w:cs="Calibri"/>
                <w:b/>
                <w:bCs/>
                <w:sz w:val="20"/>
                <w:szCs w:val="20"/>
              </w:rPr>
              <w:t>HoD position</w:t>
            </w:r>
          </w:p>
        </w:tc>
        <w:tc>
          <w:tcPr>
            <w:tcW w:w="1721" w:type="dxa"/>
            <w:shd w:val="clear" w:color="auto" w:fill="F2F2F2" w:themeFill="background1" w:themeFillShade="F2"/>
          </w:tcPr>
          <w:p w14:paraId="39EF29CA" w14:textId="77777777" w:rsidR="00381067" w:rsidRPr="00A10E0F" w:rsidRDefault="00381067" w:rsidP="006D5EBC">
            <w:pPr>
              <w:rPr>
                <w:rFonts w:eastAsia="Times" w:cstheme="minorHAnsi"/>
              </w:rPr>
            </w:pPr>
          </w:p>
        </w:tc>
      </w:tr>
    </w:tbl>
    <w:p w14:paraId="36AB6729" w14:textId="77777777" w:rsidR="00E40F50" w:rsidRDefault="00E40F50" w:rsidP="00E51E19">
      <w:pPr>
        <w:rPr>
          <w:rFonts w:cstheme="minorHAnsi"/>
          <w:sz w:val="20"/>
          <w:szCs w:val="22"/>
        </w:rPr>
      </w:pPr>
    </w:p>
    <w:p w14:paraId="6EDD20C0" w14:textId="618CAC02" w:rsidR="00135B27" w:rsidRPr="00E51E19" w:rsidRDefault="00135B27" w:rsidP="00E51E19"/>
    <w:sectPr w:rsidR="00135B27" w:rsidRPr="00E51E19" w:rsidSect="00B8471D">
      <w:headerReference w:type="default" r:id="rId15"/>
      <w:footerReference w:type="default" r:id="rId16"/>
      <w:pgSz w:w="11907" w:h="16840" w:code="9"/>
      <w:pgMar w:top="1440" w:right="1134" w:bottom="1440" w:left="1080" w:header="720" w:footer="720" w:gutter="0"/>
      <w:cols w:space="720"/>
      <w:formProt w:val="0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B011B7" w14:textId="77777777" w:rsidR="00B70F2E" w:rsidRDefault="00B70F2E">
      <w:r>
        <w:separator/>
      </w:r>
    </w:p>
  </w:endnote>
  <w:endnote w:type="continuationSeparator" w:id="0">
    <w:p w14:paraId="33B5504D" w14:textId="77777777" w:rsidR="00B70F2E" w:rsidRDefault="00B70F2E">
      <w:r>
        <w:continuationSeparator/>
      </w:r>
    </w:p>
  </w:endnote>
  <w:endnote w:type="continuationNotice" w:id="1">
    <w:p w14:paraId="342EE661" w14:textId="77777777" w:rsidR="00B70F2E" w:rsidRDefault="00B70F2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EB317A" w14:textId="77777777" w:rsidR="008E083E" w:rsidRPr="00E50812" w:rsidRDefault="00935407" w:rsidP="00FB6A43">
    <w:pPr>
      <w:pStyle w:val="Footer"/>
      <w:tabs>
        <w:tab w:val="clear" w:pos="4320"/>
        <w:tab w:val="clear" w:pos="8640"/>
        <w:tab w:val="right" w:pos="9072"/>
      </w:tabs>
      <w:rPr>
        <w:rFonts w:cs="Arial"/>
        <w:sz w:val="18"/>
        <w:szCs w:val="18"/>
      </w:rPr>
    </w:pPr>
    <w:r w:rsidRPr="00E50812">
      <w:rPr>
        <w:rFonts w:cs="Arial"/>
        <w:sz w:val="18"/>
        <w:szCs w:val="18"/>
      </w:rPr>
      <w:t>Internal Grant Final Report</w:t>
    </w:r>
    <w:r w:rsidRPr="00E50812">
      <w:rPr>
        <w:rFonts w:cs="Arial"/>
        <w:sz w:val="18"/>
        <w:szCs w:val="18"/>
      </w:rPr>
      <w:tab/>
      <w:t xml:space="preserve">Page </w:t>
    </w:r>
    <w:r w:rsidRPr="00E50812">
      <w:rPr>
        <w:rFonts w:cs="Arial"/>
        <w:sz w:val="18"/>
        <w:szCs w:val="18"/>
      </w:rPr>
      <w:fldChar w:fldCharType="begin"/>
    </w:r>
    <w:r w:rsidRPr="00E50812">
      <w:rPr>
        <w:rFonts w:cs="Arial"/>
        <w:sz w:val="18"/>
        <w:szCs w:val="18"/>
      </w:rPr>
      <w:instrText xml:space="preserve"> PAGE </w:instrText>
    </w:r>
    <w:r w:rsidRPr="00E50812">
      <w:rPr>
        <w:rFonts w:cs="Arial"/>
        <w:sz w:val="18"/>
        <w:szCs w:val="18"/>
      </w:rPr>
      <w:fldChar w:fldCharType="separate"/>
    </w:r>
    <w:r w:rsidR="008E574F">
      <w:rPr>
        <w:rFonts w:cs="Arial"/>
        <w:noProof/>
        <w:sz w:val="18"/>
        <w:szCs w:val="18"/>
      </w:rPr>
      <w:t>1</w:t>
    </w:r>
    <w:r w:rsidRPr="00E50812">
      <w:rPr>
        <w:rFonts w:cs="Arial"/>
        <w:sz w:val="18"/>
        <w:szCs w:val="18"/>
      </w:rPr>
      <w:fldChar w:fldCharType="end"/>
    </w:r>
    <w:r w:rsidRPr="00E50812">
      <w:rPr>
        <w:rFonts w:cs="Arial"/>
        <w:sz w:val="18"/>
        <w:szCs w:val="18"/>
      </w:rPr>
      <w:t xml:space="preserve"> of </w:t>
    </w:r>
    <w:r w:rsidRPr="00E50812">
      <w:rPr>
        <w:rFonts w:cs="Arial"/>
        <w:sz w:val="18"/>
        <w:szCs w:val="18"/>
      </w:rPr>
      <w:fldChar w:fldCharType="begin"/>
    </w:r>
    <w:r w:rsidRPr="00E50812">
      <w:rPr>
        <w:rFonts w:cs="Arial"/>
        <w:sz w:val="18"/>
        <w:szCs w:val="18"/>
      </w:rPr>
      <w:instrText xml:space="preserve"> NUMPAGES </w:instrText>
    </w:r>
    <w:r w:rsidRPr="00E50812">
      <w:rPr>
        <w:rFonts w:cs="Arial"/>
        <w:sz w:val="18"/>
        <w:szCs w:val="18"/>
      </w:rPr>
      <w:fldChar w:fldCharType="separate"/>
    </w:r>
    <w:r w:rsidR="008E574F">
      <w:rPr>
        <w:rFonts w:cs="Arial"/>
        <w:noProof/>
        <w:sz w:val="18"/>
        <w:szCs w:val="18"/>
      </w:rPr>
      <w:t>3</w:t>
    </w:r>
    <w:r w:rsidRPr="00E50812">
      <w:rPr>
        <w:rFonts w:cs="Arial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8EEEB9" w14:textId="77777777" w:rsidR="00B70F2E" w:rsidRDefault="00B70F2E">
      <w:r>
        <w:separator/>
      </w:r>
    </w:p>
  </w:footnote>
  <w:footnote w:type="continuationSeparator" w:id="0">
    <w:p w14:paraId="7C243743" w14:textId="77777777" w:rsidR="00B70F2E" w:rsidRDefault="00B70F2E">
      <w:r>
        <w:continuationSeparator/>
      </w:r>
    </w:p>
  </w:footnote>
  <w:footnote w:type="continuationNotice" w:id="1">
    <w:p w14:paraId="1DB883CB" w14:textId="77777777" w:rsidR="00B70F2E" w:rsidRDefault="00B70F2E"/>
  </w:footnote>
  <w:footnote w:id="2">
    <w:p w14:paraId="36947EA8" w14:textId="7E2FF76A" w:rsidR="009D09DA" w:rsidRDefault="009D09DA" w:rsidP="22AB190C">
      <w:pPr>
        <w:pStyle w:val="FootnoteText"/>
        <w:rPr>
          <w:lang w:val="en-AU"/>
        </w:rPr>
      </w:pPr>
      <w:r w:rsidRPr="22AB190C">
        <w:rPr>
          <w:rStyle w:val="FootnoteReference"/>
        </w:rPr>
        <w:footnoteRef/>
      </w:r>
      <w:r>
        <w:t xml:space="preserve"> </w:t>
      </w:r>
      <w:r w:rsidRPr="22AB190C">
        <w:rPr>
          <w:lang w:val="en-AU"/>
        </w:rPr>
        <w:t xml:space="preserve">This figure should match balance by your Faculty Finance Representative </w:t>
      </w:r>
    </w:p>
  </w:footnote>
  <w:footnote w:id="3">
    <w:p w14:paraId="19D266A4" w14:textId="61CB0E26" w:rsidR="00765BDD" w:rsidRPr="00765BDD" w:rsidRDefault="00765BDD">
      <w:pPr>
        <w:pStyle w:val="FootnoteText"/>
        <w:rPr>
          <w:lang w:val="en-AU"/>
        </w:rPr>
      </w:pPr>
      <w:r>
        <w:rPr>
          <w:rStyle w:val="FootnoteReference"/>
        </w:rPr>
        <w:footnoteRef/>
      </w:r>
      <w:r>
        <w:t xml:space="preserve"> </w:t>
      </w:r>
      <w:r w:rsidR="00F103F6" w:rsidRPr="00F103F6">
        <w:rPr>
          <w:lang w:val="en-AU"/>
        </w:rPr>
        <w:t xml:space="preserve">Verification of amounts should be done by a Faculty Finance Representative or Post Award Finance </w:t>
      </w:r>
      <w:r w:rsidR="00C84981" w:rsidRPr="00F103F6">
        <w:rPr>
          <w:lang w:val="en-AU"/>
        </w:rPr>
        <w:t>officer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190E7B" w14:textId="77777777" w:rsidR="005B7BCF" w:rsidRDefault="005B7BC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EA743E"/>
    <w:multiLevelType w:val="multilevel"/>
    <w:tmpl w:val="751E74E6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6"/>
      <w:numFmt w:val="decimal"/>
      <w:lvlText w:val="%1.%2."/>
      <w:lvlJc w:val="left"/>
      <w:pPr>
        <w:tabs>
          <w:tab w:val="num" w:pos="644"/>
        </w:tabs>
        <w:ind w:left="644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288"/>
        </w:tabs>
        <w:ind w:left="1288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572"/>
        </w:tabs>
        <w:ind w:left="1572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216"/>
        </w:tabs>
        <w:ind w:left="2216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500"/>
        </w:tabs>
        <w:ind w:left="250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144"/>
        </w:tabs>
        <w:ind w:left="3144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428"/>
        </w:tabs>
        <w:ind w:left="3428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072"/>
        </w:tabs>
        <w:ind w:left="4072" w:hanging="1800"/>
      </w:pPr>
      <w:rPr>
        <w:rFonts w:cs="Times New Roman" w:hint="default"/>
      </w:rPr>
    </w:lvl>
  </w:abstractNum>
  <w:abstractNum w:abstractNumId="1" w15:restartNumberingAfterBreak="0">
    <w:nsid w:val="06871630"/>
    <w:multiLevelType w:val="multilevel"/>
    <w:tmpl w:val="EDC8C8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57" w:hanging="357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2" w15:restartNumberingAfterBreak="0">
    <w:nsid w:val="08066E99"/>
    <w:multiLevelType w:val="singleLevel"/>
    <w:tmpl w:val="E26287A4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8FF7E1E"/>
    <w:multiLevelType w:val="hybridMultilevel"/>
    <w:tmpl w:val="F29CCAEA"/>
    <w:lvl w:ilvl="0" w:tplc="20060BEE">
      <w:start w:val="1"/>
      <w:numFmt w:val="bullet"/>
      <w:lvlText w:val=""/>
      <w:lvlJc w:val="left"/>
      <w:pPr>
        <w:tabs>
          <w:tab w:val="num" w:pos="1077"/>
        </w:tabs>
        <w:ind w:left="890" w:firstLine="190"/>
      </w:pPr>
      <w:rPr>
        <w:rFonts w:ascii="Symbol" w:hAnsi="Symbol" w:hint="default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5A37BC3"/>
    <w:multiLevelType w:val="multilevel"/>
    <w:tmpl w:val="62024104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abstractNum w:abstractNumId="5" w15:restartNumberingAfterBreak="0">
    <w:nsid w:val="43055423"/>
    <w:multiLevelType w:val="singleLevel"/>
    <w:tmpl w:val="E26287A4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E8F1B32"/>
    <w:multiLevelType w:val="multilevel"/>
    <w:tmpl w:val="0B843270"/>
    <w:lvl w:ilvl="0">
      <w:start w:val="1"/>
      <w:numFmt w:val="bullet"/>
      <w:lvlText w:val="·"/>
      <w:lvlJc w:val="left"/>
      <w:pPr>
        <w:tabs>
          <w:tab w:val="num" w:pos="924"/>
        </w:tabs>
        <w:ind w:left="924" w:hanging="567"/>
      </w:pPr>
      <w:rPr>
        <w:rFonts w:ascii="Lucida Console" w:hAnsi="Lucida Console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7E2D6D"/>
    <w:multiLevelType w:val="hybridMultilevel"/>
    <w:tmpl w:val="81F04792"/>
    <w:lvl w:ilvl="0" w:tplc="242C2734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B62738"/>
    <w:multiLevelType w:val="hybridMultilevel"/>
    <w:tmpl w:val="123AA1EE"/>
    <w:lvl w:ilvl="0" w:tplc="C13CC87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i w:val="0"/>
        <w:sz w:val="22"/>
        <w:szCs w:val="22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9B3E2B"/>
    <w:multiLevelType w:val="hybridMultilevel"/>
    <w:tmpl w:val="242C025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F007A6"/>
    <w:multiLevelType w:val="multilevel"/>
    <w:tmpl w:val="4120F394"/>
    <w:lvl w:ilvl="0">
      <w:start w:val="4"/>
      <w:numFmt w:val="none"/>
      <w:lvlText w:val="3.2"/>
      <w:lvlJc w:val="left"/>
      <w:pPr>
        <w:tabs>
          <w:tab w:val="num" w:pos="1041"/>
        </w:tabs>
        <w:ind w:left="1041" w:hanging="681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6F3E0037"/>
    <w:multiLevelType w:val="singleLevel"/>
    <w:tmpl w:val="90E885C6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3332CF0"/>
    <w:multiLevelType w:val="multilevel"/>
    <w:tmpl w:val="1FC04FDA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57" w:hanging="357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13" w15:restartNumberingAfterBreak="0">
    <w:nsid w:val="73E1512A"/>
    <w:multiLevelType w:val="multilevel"/>
    <w:tmpl w:val="F6F6D8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7D352858"/>
    <w:multiLevelType w:val="hybridMultilevel"/>
    <w:tmpl w:val="D8BE94D8"/>
    <w:lvl w:ilvl="0" w:tplc="BAFA96D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i w:val="0"/>
        <w:sz w:val="22"/>
        <w:szCs w:val="22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9569242">
    <w:abstractNumId w:val="1"/>
  </w:num>
  <w:num w:numId="2" w16cid:durableId="21520858">
    <w:abstractNumId w:val="6"/>
  </w:num>
  <w:num w:numId="3" w16cid:durableId="898440161">
    <w:abstractNumId w:val="13"/>
  </w:num>
  <w:num w:numId="4" w16cid:durableId="1964380457">
    <w:abstractNumId w:val="12"/>
  </w:num>
  <w:num w:numId="5" w16cid:durableId="1849981138">
    <w:abstractNumId w:val="4"/>
  </w:num>
  <w:num w:numId="6" w16cid:durableId="1785733970">
    <w:abstractNumId w:val="10"/>
  </w:num>
  <w:num w:numId="7" w16cid:durableId="677929866">
    <w:abstractNumId w:val="0"/>
  </w:num>
  <w:num w:numId="8" w16cid:durableId="1895772460">
    <w:abstractNumId w:val="11"/>
  </w:num>
  <w:num w:numId="9" w16cid:durableId="3021412">
    <w:abstractNumId w:val="2"/>
  </w:num>
  <w:num w:numId="10" w16cid:durableId="1040780852">
    <w:abstractNumId w:val="5"/>
  </w:num>
  <w:num w:numId="11" w16cid:durableId="339041966">
    <w:abstractNumId w:val="3"/>
  </w:num>
  <w:num w:numId="12" w16cid:durableId="292291175">
    <w:abstractNumId w:val="9"/>
  </w:num>
  <w:num w:numId="13" w16cid:durableId="1902863694">
    <w:abstractNumId w:val="8"/>
  </w:num>
  <w:num w:numId="14" w16cid:durableId="1921019023">
    <w:abstractNumId w:val="14"/>
  </w:num>
  <w:num w:numId="15" w16cid:durableId="113170735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ytTQ1N7IwNzE3MLJU0lEKTi0uzszPAykwrwUAh/PbXywAAAA="/>
  </w:docVars>
  <w:rsids>
    <w:rsidRoot w:val="00C34135"/>
    <w:rsid w:val="00000656"/>
    <w:rsid w:val="00001284"/>
    <w:rsid w:val="00001E5A"/>
    <w:rsid w:val="00004745"/>
    <w:rsid w:val="000109C1"/>
    <w:rsid w:val="000135FD"/>
    <w:rsid w:val="00020D40"/>
    <w:rsid w:val="00023A51"/>
    <w:rsid w:val="00024722"/>
    <w:rsid w:val="00082619"/>
    <w:rsid w:val="00091E4D"/>
    <w:rsid w:val="00093319"/>
    <w:rsid w:val="0009623F"/>
    <w:rsid w:val="00097D6D"/>
    <w:rsid w:val="000A57E2"/>
    <w:rsid w:val="000B3309"/>
    <w:rsid w:val="000B4107"/>
    <w:rsid w:val="000B6156"/>
    <w:rsid w:val="000C2707"/>
    <w:rsid w:val="000C5EA4"/>
    <w:rsid w:val="000D30AE"/>
    <w:rsid w:val="000D7B23"/>
    <w:rsid w:val="000E3EAB"/>
    <w:rsid w:val="000E5583"/>
    <w:rsid w:val="000F6F10"/>
    <w:rsid w:val="00102BC3"/>
    <w:rsid w:val="00105C89"/>
    <w:rsid w:val="00110447"/>
    <w:rsid w:val="00112359"/>
    <w:rsid w:val="00116D3B"/>
    <w:rsid w:val="00117679"/>
    <w:rsid w:val="00121207"/>
    <w:rsid w:val="00125A05"/>
    <w:rsid w:val="00127FDA"/>
    <w:rsid w:val="001308BD"/>
    <w:rsid w:val="00135B27"/>
    <w:rsid w:val="001417C5"/>
    <w:rsid w:val="00142222"/>
    <w:rsid w:val="001441A5"/>
    <w:rsid w:val="00144D86"/>
    <w:rsid w:val="00144FD4"/>
    <w:rsid w:val="00146E5B"/>
    <w:rsid w:val="00151BB6"/>
    <w:rsid w:val="00161FE2"/>
    <w:rsid w:val="00162913"/>
    <w:rsid w:val="00177F7E"/>
    <w:rsid w:val="00192413"/>
    <w:rsid w:val="00194659"/>
    <w:rsid w:val="001977E9"/>
    <w:rsid w:val="001A446D"/>
    <w:rsid w:val="001B15FD"/>
    <w:rsid w:val="001C162A"/>
    <w:rsid w:val="001D001F"/>
    <w:rsid w:val="001D480D"/>
    <w:rsid w:val="001E0251"/>
    <w:rsid w:val="001F477C"/>
    <w:rsid w:val="001F6046"/>
    <w:rsid w:val="00216B1C"/>
    <w:rsid w:val="00220B43"/>
    <w:rsid w:val="00221E6C"/>
    <w:rsid w:val="00223D4C"/>
    <w:rsid w:val="00227402"/>
    <w:rsid w:val="002337F0"/>
    <w:rsid w:val="002339CB"/>
    <w:rsid w:val="00246185"/>
    <w:rsid w:val="00246927"/>
    <w:rsid w:val="00251139"/>
    <w:rsid w:val="002552A5"/>
    <w:rsid w:val="002645F0"/>
    <w:rsid w:val="00265128"/>
    <w:rsid w:val="00266549"/>
    <w:rsid w:val="00270FD6"/>
    <w:rsid w:val="00273898"/>
    <w:rsid w:val="0029243F"/>
    <w:rsid w:val="002941EA"/>
    <w:rsid w:val="002A062D"/>
    <w:rsid w:val="002B6C5C"/>
    <w:rsid w:val="002D07A5"/>
    <w:rsid w:val="002F322E"/>
    <w:rsid w:val="00302B73"/>
    <w:rsid w:val="00304AD8"/>
    <w:rsid w:val="0030643F"/>
    <w:rsid w:val="00307FBD"/>
    <w:rsid w:val="0032135B"/>
    <w:rsid w:val="00321D60"/>
    <w:rsid w:val="00327836"/>
    <w:rsid w:val="003334CE"/>
    <w:rsid w:val="003354CE"/>
    <w:rsid w:val="003361F4"/>
    <w:rsid w:val="00340449"/>
    <w:rsid w:val="00340D1B"/>
    <w:rsid w:val="00343BEF"/>
    <w:rsid w:val="003450F5"/>
    <w:rsid w:val="00360DC7"/>
    <w:rsid w:val="0036368D"/>
    <w:rsid w:val="0037458C"/>
    <w:rsid w:val="00380A00"/>
    <w:rsid w:val="00381067"/>
    <w:rsid w:val="0038124C"/>
    <w:rsid w:val="00382973"/>
    <w:rsid w:val="003863EB"/>
    <w:rsid w:val="00386C31"/>
    <w:rsid w:val="003873CB"/>
    <w:rsid w:val="003A28EA"/>
    <w:rsid w:val="003A3473"/>
    <w:rsid w:val="003A484A"/>
    <w:rsid w:val="003A4C93"/>
    <w:rsid w:val="003A600B"/>
    <w:rsid w:val="003B2ADE"/>
    <w:rsid w:val="003C5D21"/>
    <w:rsid w:val="003C7DBA"/>
    <w:rsid w:val="003D55DD"/>
    <w:rsid w:val="003D5D13"/>
    <w:rsid w:val="003E0057"/>
    <w:rsid w:val="003E05F6"/>
    <w:rsid w:val="003E1078"/>
    <w:rsid w:val="003E4E78"/>
    <w:rsid w:val="003F1C81"/>
    <w:rsid w:val="003F1EDD"/>
    <w:rsid w:val="003F2229"/>
    <w:rsid w:val="003F4607"/>
    <w:rsid w:val="003F5844"/>
    <w:rsid w:val="003F64BB"/>
    <w:rsid w:val="003F6FA2"/>
    <w:rsid w:val="00400069"/>
    <w:rsid w:val="00401709"/>
    <w:rsid w:val="00411188"/>
    <w:rsid w:val="0041482C"/>
    <w:rsid w:val="004245D8"/>
    <w:rsid w:val="00424BE7"/>
    <w:rsid w:val="00432BC1"/>
    <w:rsid w:val="004341DB"/>
    <w:rsid w:val="00437E69"/>
    <w:rsid w:val="00445880"/>
    <w:rsid w:val="00451C3A"/>
    <w:rsid w:val="00462043"/>
    <w:rsid w:val="00467E4F"/>
    <w:rsid w:val="0047156F"/>
    <w:rsid w:val="0047545D"/>
    <w:rsid w:val="00482343"/>
    <w:rsid w:val="00487CE7"/>
    <w:rsid w:val="00491AD1"/>
    <w:rsid w:val="00493645"/>
    <w:rsid w:val="00495EBF"/>
    <w:rsid w:val="00497EBC"/>
    <w:rsid w:val="004A2F0C"/>
    <w:rsid w:val="004A544A"/>
    <w:rsid w:val="004A59BD"/>
    <w:rsid w:val="004B61B3"/>
    <w:rsid w:val="004C61DA"/>
    <w:rsid w:val="004D199D"/>
    <w:rsid w:val="004D33D3"/>
    <w:rsid w:val="004D782A"/>
    <w:rsid w:val="004E05E2"/>
    <w:rsid w:val="004E262D"/>
    <w:rsid w:val="004E4407"/>
    <w:rsid w:val="004E62A8"/>
    <w:rsid w:val="004F2DD4"/>
    <w:rsid w:val="00500DB7"/>
    <w:rsid w:val="0050134D"/>
    <w:rsid w:val="00505452"/>
    <w:rsid w:val="00513C29"/>
    <w:rsid w:val="005168C4"/>
    <w:rsid w:val="0052205F"/>
    <w:rsid w:val="005234C1"/>
    <w:rsid w:val="0053407D"/>
    <w:rsid w:val="005374CF"/>
    <w:rsid w:val="00537B17"/>
    <w:rsid w:val="0054016F"/>
    <w:rsid w:val="0054320A"/>
    <w:rsid w:val="0054407A"/>
    <w:rsid w:val="005472F6"/>
    <w:rsid w:val="0055209D"/>
    <w:rsid w:val="00564776"/>
    <w:rsid w:val="005901A5"/>
    <w:rsid w:val="0059527A"/>
    <w:rsid w:val="00596556"/>
    <w:rsid w:val="00596AE3"/>
    <w:rsid w:val="005B29E4"/>
    <w:rsid w:val="005B437E"/>
    <w:rsid w:val="005B7BCF"/>
    <w:rsid w:val="005D166E"/>
    <w:rsid w:val="005E06F6"/>
    <w:rsid w:val="005E555A"/>
    <w:rsid w:val="005F0ED8"/>
    <w:rsid w:val="005F53CE"/>
    <w:rsid w:val="00607178"/>
    <w:rsid w:val="00607778"/>
    <w:rsid w:val="006101A9"/>
    <w:rsid w:val="00611306"/>
    <w:rsid w:val="006217A3"/>
    <w:rsid w:val="00626D51"/>
    <w:rsid w:val="00632626"/>
    <w:rsid w:val="006536D8"/>
    <w:rsid w:val="00657AE5"/>
    <w:rsid w:val="006658B5"/>
    <w:rsid w:val="006674F8"/>
    <w:rsid w:val="0068388B"/>
    <w:rsid w:val="006947F2"/>
    <w:rsid w:val="006948A6"/>
    <w:rsid w:val="006951FD"/>
    <w:rsid w:val="006A21DB"/>
    <w:rsid w:val="006B7BD6"/>
    <w:rsid w:val="006C13E6"/>
    <w:rsid w:val="006C165C"/>
    <w:rsid w:val="006C72E6"/>
    <w:rsid w:val="006D5EBC"/>
    <w:rsid w:val="006D5F3A"/>
    <w:rsid w:val="006E7ED9"/>
    <w:rsid w:val="006F1B78"/>
    <w:rsid w:val="006F23AC"/>
    <w:rsid w:val="00711FBD"/>
    <w:rsid w:val="0071781C"/>
    <w:rsid w:val="00726583"/>
    <w:rsid w:val="007346AA"/>
    <w:rsid w:val="00741036"/>
    <w:rsid w:val="007468ED"/>
    <w:rsid w:val="00750E98"/>
    <w:rsid w:val="0076025E"/>
    <w:rsid w:val="007641F7"/>
    <w:rsid w:val="0076577C"/>
    <w:rsid w:val="00765BDD"/>
    <w:rsid w:val="00774D0D"/>
    <w:rsid w:val="00775879"/>
    <w:rsid w:val="00781A53"/>
    <w:rsid w:val="007830DC"/>
    <w:rsid w:val="0079557D"/>
    <w:rsid w:val="007A6DF1"/>
    <w:rsid w:val="007B1001"/>
    <w:rsid w:val="007C1586"/>
    <w:rsid w:val="007D205B"/>
    <w:rsid w:val="007D3023"/>
    <w:rsid w:val="007F5917"/>
    <w:rsid w:val="00806712"/>
    <w:rsid w:val="008116D2"/>
    <w:rsid w:val="00815373"/>
    <w:rsid w:val="00825337"/>
    <w:rsid w:val="00837F26"/>
    <w:rsid w:val="0084444A"/>
    <w:rsid w:val="0084763D"/>
    <w:rsid w:val="00854B04"/>
    <w:rsid w:val="00861FA3"/>
    <w:rsid w:val="00862BC7"/>
    <w:rsid w:val="008755E2"/>
    <w:rsid w:val="008812C2"/>
    <w:rsid w:val="00881C7C"/>
    <w:rsid w:val="00883E83"/>
    <w:rsid w:val="008842A9"/>
    <w:rsid w:val="00891B6E"/>
    <w:rsid w:val="008A7DE9"/>
    <w:rsid w:val="008B6340"/>
    <w:rsid w:val="008C1A12"/>
    <w:rsid w:val="008D06F2"/>
    <w:rsid w:val="008D1EA2"/>
    <w:rsid w:val="008E083E"/>
    <w:rsid w:val="008E140E"/>
    <w:rsid w:val="008E574F"/>
    <w:rsid w:val="008E7ABD"/>
    <w:rsid w:val="008F2057"/>
    <w:rsid w:val="008F4FAC"/>
    <w:rsid w:val="008F5C22"/>
    <w:rsid w:val="008F61EE"/>
    <w:rsid w:val="008F7265"/>
    <w:rsid w:val="009007F2"/>
    <w:rsid w:val="00900974"/>
    <w:rsid w:val="00904097"/>
    <w:rsid w:val="00911061"/>
    <w:rsid w:val="00917D2D"/>
    <w:rsid w:val="00921ACD"/>
    <w:rsid w:val="00922B0C"/>
    <w:rsid w:val="00927F9E"/>
    <w:rsid w:val="0093430C"/>
    <w:rsid w:val="00935407"/>
    <w:rsid w:val="00936CE1"/>
    <w:rsid w:val="0094076C"/>
    <w:rsid w:val="00947CBA"/>
    <w:rsid w:val="00952114"/>
    <w:rsid w:val="00956492"/>
    <w:rsid w:val="00960DF3"/>
    <w:rsid w:val="009674F9"/>
    <w:rsid w:val="0097484D"/>
    <w:rsid w:val="0098231D"/>
    <w:rsid w:val="00985133"/>
    <w:rsid w:val="00993342"/>
    <w:rsid w:val="009B2127"/>
    <w:rsid w:val="009B2991"/>
    <w:rsid w:val="009B4182"/>
    <w:rsid w:val="009B7557"/>
    <w:rsid w:val="009C1173"/>
    <w:rsid w:val="009C4670"/>
    <w:rsid w:val="009D09DA"/>
    <w:rsid w:val="009D4299"/>
    <w:rsid w:val="009D661A"/>
    <w:rsid w:val="009D69CB"/>
    <w:rsid w:val="009D753A"/>
    <w:rsid w:val="009E09B4"/>
    <w:rsid w:val="009E42BA"/>
    <w:rsid w:val="009F61A5"/>
    <w:rsid w:val="00A106F3"/>
    <w:rsid w:val="00A217A2"/>
    <w:rsid w:val="00A23613"/>
    <w:rsid w:val="00A26198"/>
    <w:rsid w:val="00A3525C"/>
    <w:rsid w:val="00A50BAD"/>
    <w:rsid w:val="00A534EC"/>
    <w:rsid w:val="00A538EB"/>
    <w:rsid w:val="00A7288E"/>
    <w:rsid w:val="00A86536"/>
    <w:rsid w:val="00A9022E"/>
    <w:rsid w:val="00A9473F"/>
    <w:rsid w:val="00AA2F3D"/>
    <w:rsid w:val="00AB2745"/>
    <w:rsid w:val="00AB2BFC"/>
    <w:rsid w:val="00AB3384"/>
    <w:rsid w:val="00AB4138"/>
    <w:rsid w:val="00AB7DF5"/>
    <w:rsid w:val="00AC5FEC"/>
    <w:rsid w:val="00AC78C2"/>
    <w:rsid w:val="00AD0350"/>
    <w:rsid w:val="00AD3A9D"/>
    <w:rsid w:val="00AD47E6"/>
    <w:rsid w:val="00AD58A8"/>
    <w:rsid w:val="00AD6165"/>
    <w:rsid w:val="00AD7A1A"/>
    <w:rsid w:val="00AE524C"/>
    <w:rsid w:val="00AE7B44"/>
    <w:rsid w:val="00AE7BFC"/>
    <w:rsid w:val="00AF1173"/>
    <w:rsid w:val="00B01E02"/>
    <w:rsid w:val="00B04523"/>
    <w:rsid w:val="00B160C4"/>
    <w:rsid w:val="00B2028E"/>
    <w:rsid w:val="00B22626"/>
    <w:rsid w:val="00B3276F"/>
    <w:rsid w:val="00B33834"/>
    <w:rsid w:val="00B36A8C"/>
    <w:rsid w:val="00B411A6"/>
    <w:rsid w:val="00B42867"/>
    <w:rsid w:val="00B464E2"/>
    <w:rsid w:val="00B70F2E"/>
    <w:rsid w:val="00B759B6"/>
    <w:rsid w:val="00B8471D"/>
    <w:rsid w:val="00B876B3"/>
    <w:rsid w:val="00B9137B"/>
    <w:rsid w:val="00B948FE"/>
    <w:rsid w:val="00B94B49"/>
    <w:rsid w:val="00BB5C67"/>
    <w:rsid w:val="00BB6FF8"/>
    <w:rsid w:val="00BD15AB"/>
    <w:rsid w:val="00BE2DA7"/>
    <w:rsid w:val="00BF1ACC"/>
    <w:rsid w:val="00BF414B"/>
    <w:rsid w:val="00BF5C94"/>
    <w:rsid w:val="00BF6DE8"/>
    <w:rsid w:val="00BF7F9C"/>
    <w:rsid w:val="00C10A59"/>
    <w:rsid w:val="00C10CE9"/>
    <w:rsid w:val="00C12B44"/>
    <w:rsid w:val="00C34135"/>
    <w:rsid w:val="00C34F7F"/>
    <w:rsid w:val="00C43DF5"/>
    <w:rsid w:val="00C47585"/>
    <w:rsid w:val="00C560B3"/>
    <w:rsid w:val="00C57922"/>
    <w:rsid w:val="00C60C75"/>
    <w:rsid w:val="00C63ADB"/>
    <w:rsid w:val="00C64CE7"/>
    <w:rsid w:val="00C66A2F"/>
    <w:rsid w:val="00C753D5"/>
    <w:rsid w:val="00C8145E"/>
    <w:rsid w:val="00C84981"/>
    <w:rsid w:val="00C9619A"/>
    <w:rsid w:val="00CA7198"/>
    <w:rsid w:val="00CB18E4"/>
    <w:rsid w:val="00CB4459"/>
    <w:rsid w:val="00CC1572"/>
    <w:rsid w:val="00CE284D"/>
    <w:rsid w:val="00CE51B8"/>
    <w:rsid w:val="00CF17AA"/>
    <w:rsid w:val="00CF27EB"/>
    <w:rsid w:val="00D00DED"/>
    <w:rsid w:val="00D12314"/>
    <w:rsid w:val="00D166EB"/>
    <w:rsid w:val="00D17CAD"/>
    <w:rsid w:val="00D368D1"/>
    <w:rsid w:val="00D437B1"/>
    <w:rsid w:val="00D540F3"/>
    <w:rsid w:val="00D55A91"/>
    <w:rsid w:val="00D80372"/>
    <w:rsid w:val="00D86A62"/>
    <w:rsid w:val="00D908EC"/>
    <w:rsid w:val="00D976A7"/>
    <w:rsid w:val="00D978D1"/>
    <w:rsid w:val="00DA0482"/>
    <w:rsid w:val="00DC2E68"/>
    <w:rsid w:val="00DC6DF2"/>
    <w:rsid w:val="00DD55C4"/>
    <w:rsid w:val="00DF19DC"/>
    <w:rsid w:val="00DF20EA"/>
    <w:rsid w:val="00DF324D"/>
    <w:rsid w:val="00DF38F3"/>
    <w:rsid w:val="00DF3D82"/>
    <w:rsid w:val="00DF5341"/>
    <w:rsid w:val="00DF79ED"/>
    <w:rsid w:val="00E01D52"/>
    <w:rsid w:val="00E15207"/>
    <w:rsid w:val="00E1579E"/>
    <w:rsid w:val="00E20B95"/>
    <w:rsid w:val="00E4021D"/>
    <w:rsid w:val="00E40F50"/>
    <w:rsid w:val="00E50812"/>
    <w:rsid w:val="00E51E19"/>
    <w:rsid w:val="00E54AF9"/>
    <w:rsid w:val="00E5667D"/>
    <w:rsid w:val="00E56BEA"/>
    <w:rsid w:val="00E57A6E"/>
    <w:rsid w:val="00E57BA3"/>
    <w:rsid w:val="00E62F80"/>
    <w:rsid w:val="00E67197"/>
    <w:rsid w:val="00E84862"/>
    <w:rsid w:val="00E966A6"/>
    <w:rsid w:val="00EB058A"/>
    <w:rsid w:val="00EB6225"/>
    <w:rsid w:val="00EE4373"/>
    <w:rsid w:val="00EE479D"/>
    <w:rsid w:val="00EE6F2A"/>
    <w:rsid w:val="00EE7F22"/>
    <w:rsid w:val="00EF49A9"/>
    <w:rsid w:val="00F07C71"/>
    <w:rsid w:val="00F10112"/>
    <w:rsid w:val="00F103F6"/>
    <w:rsid w:val="00F24ADF"/>
    <w:rsid w:val="00F31C40"/>
    <w:rsid w:val="00F40FE0"/>
    <w:rsid w:val="00F4638B"/>
    <w:rsid w:val="00F61270"/>
    <w:rsid w:val="00F75F99"/>
    <w:rsid w:val="00F81265"/>
    <w:rsid w:val="00F8424E"/>
    <w:rsid w:val="00F861CA"/>
    <w:rsid w:val="00F8753E"/>
    <w:rsid w:val="00F91645"/>
    <w:rsid w:val="00F951DA"/>
    <w:rsid w:val="00F968E3"/>
    <w:rsid w:val="00FA6D01"/>
    <w:rsid w:val="00FB5E07"/>
    <w:rsid w:val="00FB6A43"/>
    <w:rsid w:val="00FC47D8"/>
    <w:rsid w:val="00FD12A2"/>
    <w:rsid w:val="00FD4763"/>
    <w:rsid w:val="00FE1DDB"/>
    <w:rsid w:val="00FE48D2"/>
    <w:rsid w:val="00FF25A8"/>
    <w:rsid w:val="00FF36DE"/>
    <w:rsid w:val="00FF3F78"/>
    <w:rsid w:val="011D961B"/>
    <w:rsid w:val="024C5ACF"/>
    <w:rsid w:val="027DF631"/>
    <w:rsid w:val="038D6F09"/>
    <w:rsid w:val="071C9A2C"/>
    <w:rsid w:val="08A273F6"/>
    <w:rsid w:val="08AC26E9"/>
    <w:rsid w:val="08B86A8D"/>
    <w:rsid w:val="08BF5259"/>
    <w:rsid w:val="09D8A906"/>
    <w:rsid w:val="0D4284C2"/>
    <w:rsid w:val="0EAF542B"/>
    <w:rsid w:val="100F2B60"/>
    <w:rsid w:val="1016F866"/>
    <w:rsid w:val="12EAD167"/>
    <w:rsid w:val="136A80CE"/>
    <w:rsid w:val="137CFE8D"/>
    <w:rsid w:val="15AB79CE"/>
    <w:rsid w:val="178E3A47"/>
    <w:rsid w:val="1890BB2E"/>
    <w:rsid w:val="1900ECC4"/>
    <w:rsid w:val="19B620EB"/>
    <w:rsid w:val="1B2BD0F1"/>
    <w:rsid w:val="1CB14D8B"/>
    <w:rsid w:val="1E6371B3"/>
    <w:rsid w:val="219B1275"/>
    <w:rsid w:val="22AB190C"/>
    <w:rsid w:val="2336E2D6"/>
    <w:rsid w:val="23B04765"/>
    <w:rsid w:val="23F90790"/>
    <w:rsid w:val="24B81F6C"/>
    <w:rsid w:val="25B1EC85"/>
    <w:rsid w:val="280A53F9"/>
    <w:rsid w:val="286F0D53"/>
    <w:rsid w:val="28DAC2E5"/>
    <w:rsid w:val="29737B02"/>
    <w:rsid w:val="29A6245A"/>
    <w:rsid w:val="2C429C67"/>
    <w:rsid w:val="2C9C6FDE"/>
    <w:rsid w:val="3091AE2A"/>
    <w:rsid w:val="31D57DE8"/>
    <w:rsid w:val="333040FB"/>
    <w:rsid w:val="37F26FB8"/>
    <w:rsid w:val="3DA0AB94"/>
    <w:rsid w:val="3F984E79"/>
    <w:rsid w:val="4445B286"/>
    <w:rsid w:val="449212F5"/>
    <w:rsid w:val="45E807D1"/>
    <w:rsid w:val="47B2EC99"/>
    <w:rsid w:val="4B0CC084"/>
    <w:rsid w:val="4BD2D057"/>
    <w:rsid w:val="51276754"/>
    <w:rsid w:val="52C337B5"/>
    <w:rsid w:val="54B9BE57"/>
    <w:rsid w:val="54E52B96"/>
    <w:rsid w:val="5547ABBD"/>
    <w:rsid w:val="567C3261"/>
    <w:rsid w:val="589FFD1F"/>
    <w:rsid w:val="59BF8046"/>
    <w:rsid w:val="5B5632BC"/>
    <w:rsid w:val="5E0C6859"/>
    <w:rsid w:val="5E5DD7AF"/>
    <w:rsid w:val="5E826161"/>
    <w:rsid w:val="5EC54235"/>
    <w:rsid w:val="5F6770F0"/>
    <w:rsid w:val="5FEAD95A"/>
    <w:rsid w:val="611E5B5F"/>
    <w:rsid w:val="63826E4B"/>
    <w:rsid w:val="67D43B79"/>
    <w:rsid w:val="68D0C613"/>
    <w:rsid w:val="6C33D9E7"/>
    <w:rsid w:val="6C882B4B"/>
    <w:rsid w:val="6D57A695"/>
    <w:rsid w:val="6F36935B"/>
    <w:rsid w:val="702D4FD4"/>
    <w:rsid w:val="70643118"/>
    <w:rsid w:val="73CED59F"/>
    <w:rsid w:val="756AA600"/>
    <w:rsid w:val="759CD869"/>
    <w:rsid w:val="77ED3E53"/>
    <w:rsid w:val="78A246C2"/>
    <w:rsid w:val="7A6B0988"/>
    <w:rsid w:val="7BBADD8E"/>
    <w:rsid w:val="7BD9E784"/>
    <w:rsid w:val="7F4EE0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0EB30FC"/>
  <w15:docId w15:val="{8C2C2A1F-A4E1-482F-B2AC-C36F31EB6F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60DC7"/>
    <w:rPr>
      <w:rFonts w:asciiTheme="minorHAnsi" w:hAnsiTheme="minorHAnsi"/>
      <w:sz w:val="22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nhideWhenUsed/>
    <w:qFormat/>
    <w:rsid w:val="00AB274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8F61E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spacing w:before="60" w:after="60"/>
    </w:pPr>
    <w:rPr>
      <w:szCs w:val="22"/>
    </w:rPr>
  </w:style>
  <w:style w:type="character" w:styleId="PageNumber">
    <w:name w:val="page number"/>
    <w:rPr>
      <w:rFonts w:cs="Times New Roman"/>
    </w:rPr>
  </w:style>
  <w:style w:type="character" w:styleId="Hyperlink">
    <w:name w:val="Hyperlink"/>
    <w:rsid w:val="00B22626"/>
    <w:rPr>
      <w:rFonts w:cs="Times New Roman"/>
      <w:color w:val="0000FF"/>
      <w:u w:val="single"/>
    </w:rPr>
  </w:style>
  <w:style w:type="paragraph" w:styleId="FootnoteText">
    <w:name w:val="footnote text"/>
    <w:basedOn w:val="Normal"/>
    <w:semiHidden/>
    <w:rsid w:val="00B22626"/>
    <w:rPr>
      <w:sz w:val="20"/>
      <w:szCs w:val="20"/>
    </w:rPr>
  </w:style>
  <w:style w:type="character" w:styleId="FootnoteReference">
    <w:name w:val="footnote reference"/>
    <w:semiHidden/>
    <w:rsid w:val="00B22626"/>
    <w:rPr>
      <w:rFonts w:cs="Times New Roman"/>
      <w:vertAlign w:val="superscript"/>
    </w:rPr>
  </w:style>
  <w:style w:type="paragraph" w:styleId="BalloonText">
    <w:name w:val="Balloon Text"/>
    <w:basedOn w:val="Normal"/>
    <w:semiHidden/>
    <w:rsid w:val="004E62A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FF3F78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2337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217A3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935407"/>
    <w:rPr>
      <w:sz w:val="24"/>
      <w:szCs w:val="24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AB2745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15207"/>
    <w:rPr>
      <w:color w:val="605E5C"/>
      <w:shd w:val="clear" w:color="auto" w:fill="E1DFDD"/>
    </w:rPr>
  </w:style>
  <w:style w:type="table" w:styleId="GridTable4-Accent1">
    <w:name w:val="Grid Table 4 Accent 1"/>
    <w:basedOn w:val="TableNormal"/>
    <w:uiPriority w:val="49"/>
    <w:rsid w:val="00CF17AA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7Colorful-Accent5">
    <w:name w:val="List Table 7 Colorful Accent 5"/>
    <w:basedOn w:val="TableNormal"/>
    <w:uiPriority w:val="52"/>
    <w:rsid w:val="00F4638B"/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5Dark-Accent1">
    <w:name w:val="Grid Table 5 Dark Accent 1"/>
    <w:basedOn w:val="TableNormal"/>
    <w:uiPriority w:val="50"/>
    <w:rsid w:val="00F4638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customStyle="1" w:styleId="xmsofooter">
    <w:name w:val="x_msofooter"/>
    <w:basedOn w:val="Normal"/>
    <w:rsid w:val="0097484D"/>
    <w:rPr>
      <w:rFonts w:ascii="Calibri" w:eastAsiaTheme="minorHAnsi" w:hAnsi="Calibri" w:cs="Calibri"/>
      <w:szCs w:val="22"/>
    </w:rPr>
  </w:style>
  <w:style w:type="character" w:customStyle="1" w:styleId="Heading3Char">
    <w:name w:val="Heading 3 Char"/>
    <w:basedOn w:val="DefaultParagraphFont"/>
    <w:link w:val="Heading3"/>
    <w:semiHidden/>
    <w:rsid w:val="008F61E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customStyle="1" w:styleId="xmsonormal">
    <w:name w:val="xmsonormal"/>
    <w:basedOn w:val="Normal"/>
    <w:rsid w:val="008F61EE"/>
    <w:pPr>
      <w:spacing w:before="100" w:beforeAutospacing="1" w:after="100" w:afterAutospacing="1"/>
    </w:pPr>
    <w:rPr>
      <w:rFonts w:ascii="Times New Roman" w:hAnsi="Times New Roman"/>
      <w:sz w:val="24"/>
      <w:lang w:val="en-AU" w:eastAsia="en-AU"/>
    </w:rPr>
  </w:style>
  <w:style w:type="character" w:customStyle="1" w:styleId="HeaderChar">
    <w:name w:val="Header Char"/>
    <w:basedOn w:val="DefaultParagraphFont"/>
    <w:link w:val="Header"/>
    <w:uiPriority w:val="99"/>
    <w:rsid w:val="005B7BCF"/>
    <w:rPr>
      <w:rFonts w:asciiTheme="minorHAnsi" w:hAnsiTheme="minorHAnsi"/>
      <w:sz w:val="22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937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https://brandhub.unimelb.edu.au/guidelines/logos/04_Logo_Vertical-Housed.jpg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res-devschemes@unimelb.edu.au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C6D9F0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32BC6998B39A4C98F80DE1341386D5" ma:contentTypeVersion="16" ma:contentTypeDescription="Create a new document." ma:contentTypeScope="" ma:versionID="34383f89e6ce03944d1146bb4f5518f0">
  <xsd:schema xmlns:xsd="http://www.w3.org/2001/XMLSchema" xmlns:xs="http://www.w3.org/2001/XMLSchema" xmlns:p="http://schemas.microsoft.com/office/2006/metadata/properties" xmlns:ns2="099f3f64-142f-4cc0-ae09-f793cb544f6a" xmlns:ns3="6c1311b1-b96b-4f5b-830e-1fc5337b6a3d" targetNamespace="http://schemas.microsoft.com/office/2006/metadata/properties" ma:root="true" ma:fieldsID="5dc75d622efaf850a2022a7fbe93a842" ns2:_="" ns3:_="">
    <xsd:import namespace="099f3f64-142f-4cc0-ae09-f793cb544f6a"/>
    <xsd:import namespace="6c1311b1-b96b-4f5b-830e-1fc5337b6a3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Location" minOccurs="0"/>
                <xsd:element ref="ns3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9f3f64-142f-4cc0-ae09-f793cb544f6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a6243f07-27ce-4acf-81bf-77f614c8b6ce}" ma:internalName="TaxCatchAll" ma:showField="CatchAllData" ma:web="099f3f64-142f-4cc0-ae09-f793cb544f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1311b1-b96b-4f5b-830e-1fc5337b6a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b163b37-248a-4bdb-8038-6e8df1cc47a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��< ? x m l   v e r s i o n = " 1 . 0 "   e n c o d i n g = " u t f - 1 6 " ? > < K a p i s h F i l e n a m e T o U r i M a p p i n g s   x m l n s : x s i = " h t t p : / / w w w . w 3 . o r g / 2 0 0 1 / X M L S c h e m a - i n s t a n c e "   x m l n s : x s d = " h t t p : / / w w w . w 3 . o r g / 2 0 0 1 / X M L S c h e m a " / > 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c1311b1-b96b-4f5b-830e-1fc5337b6a3d">
      <Terms xmlns="http://schemas.microsoft.com/office/infopath/2007/PartnerControls"/>
    </lcf76f155ced4ddcb4097134ff3c332f>
    <TaxCatchAll xmlns="099f3f64-142f-4cc0-ae09-f793cb544f6a" xsi:nil="true"/>
    <_Flow_SignoffStatus xmlns="6c1311b1-b96b-4f5b-830e-1fc5337b6a3d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69F1770-299C-4328-81C0-A329B6914C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9f3f64-142f-4cc0-ae09-f793cb544f6a"/>
    <ds:schemaRef ds:uri="6c1311b1-b96b-4f5b-830e-1fc5337b6a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C542660-7BF2-4DE1-BF5C-F1686FADB66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21A781-7C52-4D7D-99FC-6649A81C1A29}">
  <ds:schemaRefs>
    <ds:schemaRef ds:uri="http://www.w3.org/2001/XMLSchema"/>
  </ds:schemaRefs>
</ds:datastoreItem>
</file>

<file path=customXml/itemProps4.xml><?xml version="1.0" encoding="utf-8"?>
<ds:datastoreItem xmlns:ds="http://schemas.openxmlformats.org/officeDocument/2006/customXml" ds:itemID="{0D2053B4-BEC9-4691-88EB-1BD9BE6B2E92}">
  <ds:schemaRefs>
    <ds:schemaRef ds:uri="http://schemas.microsoft.com/office/2006/metadata/properties"/>
    <ds:schemaRef ds:uri="http://schemas.microsoft.com/office/infopath/2007/PartnerControls"/>
    <ds:schemaRef ds:uri="6c1311b1-b96b-4f5b-830e-1fc5337b6a3d"/>
    <ds:schemaRef ds:uri="099f3f64-142f-4cc0-ae09-f793cb544f6a"/>
  </ds:schemaRefs>
</ds:datastoreItem>
</file>

<file path=customXml/itemProps5.xml><?xml version="1.0" encoding="utf-8"?>
<ds:datastoreItem xmlns:ds="http://schemas.openxmlformats.org/officeDocument/2006/customXml" ds:itemID="{7C8F97D1-2E6C-4236-B4E4-07B9B18ECA1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3</Words>
  <Characters>2130</Characters>
  <Application>Microsoft Office Word</Application>
  <DocSecurity>4</DocSecurity>
  <Lines>17</Lines>
  <Paragraphs>4</Paragraphs>
  <ScaleCrop>false</ScaleCrop>
  <Company>The University of Melbourne</Company>
  <LinksUpToDate>false</LinksUpToDate>
  <CharactersWithSpaces>2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GRADUATE STUDIES COMMITTEE</dc:title>
  <dc:subject/>
  <dc:creator>Svetlana Honl</dc:creator>
  <cp:keywords/>
  <cp:lastModifiedBy>Tamica Grant</cp:lastModifiedBy>
  <cp:revision>160</cp:revision>
  <cp:lastPrinted>2015-09-16T14:13:00Z</cp:lastPrinted>
  <dcterms:created xsi:type="dcterms:W3CDTF">2023-06-16T18:20:00Z</dcterms:created>
  <dcterms:modified xsi:type="dcterms:W3CDTF">2023-06-21T0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32BC6998B39A4C98F80DE1341386D5</vt:lpwstr>
  </property>
  <property fmtid="{D5CDD505-2E9C-101B-9397-08002B2CF9AE}" pid="3" name="MediaServiceImageTags">
    <vt:lpwstr/>
  </property>
</Properties>
</file>